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E098" w14:textId="3040AD38" w:rsidR="00681260" w:rsidRPr="00681260" w:rsidRDefault="003B705D" w:rsidP="0096121F">
      <w:pPr>
        <w:spacing w:after="100" w:afterAutospacing="1" w:line="276" w:lineRule="auto"/>
        <w:contextualSpacing/>
        <w:jc w:val="center"/>
        <w:rPr>
          <w:b/>
          <w:bCs/>
          <w:iCs/>
          <w:sz w:val="44"/>
          <w:szCs w:val="44"/>
        </w:rPr>
      </w:pPr>
      <w:bookmarkStart w:id="0" w:name="_Hlk530694349"/>
      <w:r>
        <w:rPr>
          <w:b/>
          <w:sz w:val="44"/>
          <w:szCs w:val="44"/>
        </w:rPr>
        <w:t>COVID-19 Detection usi</w:t>
      </w:r>
      <w:r w:rsidR="00681260" w:rsidRPr="00681260">
        <w:rPr>
          <w:b/>
          <w:sz w:val="44"/>
          <w:szCs w:val="44"/>
        </w:rPr>
        <w:t xml:space="preserve">ng </w:t>
      </w:r>
      <w:r>
        <w:rPr>
          <w:b/>
          <w:sz w:val="44"/>
          <w:szCs w:val="44"/>
        </w:rPr>
        <w:t>Cough Recordings</w:t>
      </w:r>
      <w:r w:rsidR="008F38A1">
        <w:rPr>
          <w:b/>
          <w:sz w:val="44"/>
          <w:szCs w:val="44"/>
        </w:rPr>
        <w:t xml:space="preserve"> **</w:t>
      </w:r>
    </w:p>
    <w:bookmarkEnd w:id="0"/>
    <w:p w14:paraId="482CEBC7" w14:textId="77777777" w:rsidR="00681260" w:rsidRDefault="00681260" w:rsidP="0096121F">
      <w:pPr>
        <w:spacing w:after="100" w:afterAutospacing="1" w:line="276" w:lineRule="auto"/>
        <w:contextualSpacing/>
        <w:jc w:val="center"/>
        <w:rPr>
          <w:b/>
          <w:bCs/>
          <w:iCs/>
          <w:sz w:val="28"/>
          <w:szCs w:val="28"/>
        </w:rPr>
      </w:pPr>
    </w:p>
    <w:p w14:paraId="7E5E12D9" w14:textId="77777777" w:rsidR="00681260" w:rsidRDefault="00681260" w:rsidP="0096121F">
      <w:pPr>
        <w:spacing w:after="100" w:afterAutospacing="1" w:line="276" w:lineRule="auto"/>
        <w:contextualSpacing/>
        <w:jc w:val="center"/>
        <w:rPr>
          <w:b/>
          <w:bCs/>
          <w:iCs/>
          <w:sz w:val="28"/>
          <w:szCs w:val="28"/>
        </w:rPr>
      </w:pPr>
    </w:p>
    <w:p w14:paraId="7A05FBB3" w14:textId="1FD7167E" w:rsidR="00681260" w:rsidRPr="000314ED" w:rsidRDefault="00681260" w:rsidP="0096121F">
      <w:pPr>
        <w:spacing w:after="100" w:afterAutospacing="1" w:line="276" w:lineRule="auto"/>
        <w:contextualSpacing/>
        <w:jc w:val="center"/>
        <w:rPr>
          <w:bCs/>
          <w:iCs/>
          <w:sz w:val="28"/>
          <w:szCs w:val="28"/>
        </w:rPr>
      </w:pPr>
      <w:r w:rsidRPr="000314ED">
        <w:rPr>
          <w:bCs/>
          <w:iCs/>
          <w:sz w:val="28"/>
          <w:szCs w:val="28"/>
        </w:rPr>
        <w:t>Project-I</w:t>
      </w:r>
      <w:r>
        <w:rPr>
          <w:bCs/>
          <w:iCs/>
          <w:sz w:val="28"/>
          <w:szCs w:val="28"/>
        </w:rPr>
        <w:t xml:space="preserve"> (</w:t>
      </w:r>
      <w:r w:rsidR="003B705D">
        <w:rPr>
          <w:bCs/>
          <w:iCs/>
          <w:sz w:val="28"/>
          <w:szCs w:val="28"/>
        </w:rPr>
        <w:t>18ME10024</w:t>
      </w:r>
      <w:r w:rsidRPr="000314ED">
        <w:rPr>
          <w:bCs/>
          <w:iCs/>
          <w:sz w:val="28"/>
          <w:szCs w:val="28"/>
        </w:rPr>
        <w:t xml:space="preserve">) report submitted to </w:t>
      </w:r>
    </w:p>
    <w:p w14:paraId="5295FF62" w14:textId="77777777" w:rsidR="00681260" w:rsidRPr="000314ED" w:rsidRDefault="00681260" w:rsidP="0096121F">
      <w:pPr>
        <w:spacing w:after="100" w:afterAutospacing="1" w:line="276" w:lineRule="auto"/>
        <w:contextualSpacing/>
        <w:jc w:val="center"/>
        <w:rPr>
          <w:bCs/>
          <w:iCs/>
          <w:sz w:val="28"/>
          <w:szCs w:val="28"/>
        </w:rPr>
      </w:pPr>
      <w:r w:rsidRPr="000314ED">
        <w:rPr>
          <w:bCs/>
          <w:iCs/>
          <w:sz w:val="28"/>
          <w:szCs w:val="28"/>
        </w:rPr>
        <w:t xml:space="preserve">Indian Institute of Technology, Kharagpur </w:t>
      </w:r>
    </w:p>
    <w:p w14:paraId="5F732818" w14:textId="77777777" w:rsidR="00681260" w:rsidRPr="000314ED" w:rsidRDefault="00681260" w:rsidP="0096121F">
      <w:pPr>
        <w:spacing w:after="100" w:afterAutospacing="1" w:line="276" w:lineRule="auto"/>
        <w:contextualSpacing/>
        <w:jc w:val="center"/>
        <w:rPr>
          <w:bCs/>
          <w:iCs/>
          <w:sz w:val="28"/>
          <w:szCs w:val="28"/>
        </w:rPr>
      </w:pPr>
      <w:r w:rsidRPr="00BB6D1E">
        <w:rPr>
          <w:bCs/>
          <w:iCs/>
          <w:sz w:val="28"/>
          <w:szCs w:val="28"/>
        </w:rPr>
        <w:t xml:space="preserve">In partial fulfillment </w:t>
      </w:r>
      <w:r w:rsidRPr="000314ED">
        <w:rPr>
          <w:bCs/>
          <w:iCs/>
          <w:sz w:val="28"/>
          <w:szCs w:val="28"/>
        </w:rPr>
        <w:t xml:space="preserve">for the award of the degree of </w:t>
      </w:r>
    </w:p>
    <w:p w14:paraId="5FD60439" w14:textId="77777777" w:rsidR="00681260" w:rsidRPr="000314ED" w:rsidRDefault="00681260" w:rsidP="0096121F">
      <w:pPr>
        <w:spacing w:after="100" w:afterAutospacing="1" w:line="276" w:lineRule="auto"/>
        <w:contextualSpacing/>
        <w:jc w:val="center"/>
        <w:rPr>
          <w:bCs/>
          <w:iCs/>
          <w:sz w:val="28"/>
          <w:szCs w:val="28"/>
        </w:rPr>
      </w:pPr>
      <w:r w:rsidRPr="000314ED">
        <w:rPr>
          <w:bCs/>
          <w:iCs/>
          <w:sz w:val="28"/>
          <w:szCs w:val="28"/>
        </w:rPr>
        <w:t>Bachelor of Technology (Hons.)</w:t>
      </w:r>
    </w:p>
    <w:p w14:paraId="306CE0F0" w14:textId="77777777" w:rsidR="00681260" w:rsidRPr="000314ED" w:rsidRDefault="00681260" w:rsidP="0096121F">
      <w:pPr>
        <w:spacing w:after="100" w:afterAutospacing="1" w:line="276" w:lineRule="auto"/>
        <w:contextualSpacing/>
        <w:jc w:val="center"/>
        <w:rPr>
          <w:bCs/>
          <w:iCs/>
          <w:sz w:val="28"/>
          <w:szCs w:val="28"/>
        </w:rPr>
      </w:pPr>
      <w:r w:rsidRPr="000314ED">
        <w:rPr>
          <w:bCs/>
          <w:iCs/>
          <w:sz w:val="28"/>
          <w:szCs w:val="28"/>
        </w:rPr>
        <w:t xml:space="preserve"> In </w:t>
      </w:r>
    </w:p>
    <w:p w14:paraId="5BFE360C" w14:textId="5C68123D" w:rsidR="00681260" w:rsidRPr="000314ED" w:rsidRDefault="00A76062" w:rsidP="0096121F">
      <w:pPr>
        <w:spacing w:after="100" w:afterAutospacing="1" w:line="276" w:lineRule="auto"/>
        <w:contextualSpacing/>
        <w:jc w:val="center"/>
        <w:rPr>
          <w:bCs/>
          <w:iCs/>
          <w:sz w:val="28"/>
          <w:szCs w:val="28"/>
        </w:rPr>
      </w:pPr>
      <w:r>
        <w:rPr>
          <w:bCs/>
          <w:iCs/>
          <w:sz w:val="28"/>
          <w:szCs w:val="28"/>
        </w:rPr>
        <w:t>M</w:t>
      </w:r>
      <w:r w:rsidR="002D4035">
        <w:rPr>
          <w:bCs/>
          <w:iCs/>
          <w:sz w:val="28"/>
          <w:szCs w:val="28"/>
        </w:rPr>
        <w:t>echanical</w:t>
      </w:r>
      <w:r>
        <w:rPr>
          <w:bCs/>
          <w:iCs/>
          <w:sz w:val="28"/>
          <w:szCs w:val="28"/>
        </w:rPr>
        <w:t xml:space="preserve"> </w:t>
      </w:r>
      <w:r w:rsidR="00681260" w:rsidRPr="000314ED">
        <w:rPr>
          <w:bCs/>
          <w:iCs/>
          <w:sz w:val="28"/>
          <w:szCs w:val="28"/>
        </w:rPr>
        <w:t>Engineering</w:t>
      </w:r>
    </w:p>
    <w:p w14:paraId="426C428D" w14:textId="77777777" w:rsidR="00681260" w:rsidRDefault="00681260" w:rsidP="0096121F">
      <w:pPr>
        <w:spacing w:line="276" w:lineRule="auto"/>
        <w:jc w:val="center"/>
        <w:rPr>
          <w:bCs/>
          <w:iCs/>
        </w:rPr>
      </w:pPr>
    </w:p>
    <w:p w14:paraId="4E41ED0B" w14:textId="77777777" w:rsidR="00681260" w:rsidRPr="00EE4ECF" w:rsidRDefault="00681260" w:rsidP="0096121F">
      <w:pPr>
        <w:spacing w:line="276" w:lineRule="auto"/>
        <w:jc w:val="center"/>
        <w:rPr>
          <w:b/>
          <w:bCs/>
          <w:iCs/>
        </w:rPr>
      </w:pPr>
      <w:r w:rsidRPr="00EE4ECF">
        <w:rPr>
          <w:b/>
          <w:bCs/>
          <w:iCs/>
        </w:rPr>
        <w:t>By</w:t>
      </w:r>
    </w:p>
    <w:p w14:paraId="522FA652" w14:textId="12284BDD" w:rsidR="00681260" w:rsidRPr="00373239" w:rsidRDefault="003B705D" w:rsidP="0096121F">
      <w:pPr>
        <w:spacing w:after="0" w:line="276" w:lineRule="auto"/>
        <w:jc w:val="center"/>
        <w:rPr>
          <w:b/>
          <w:bCs/>
          <w:iCs/>
          <w:sz w:val="32"/>
          <w:szCs w:val="32"/>
        </w:rPr>
      </w:pPr>
      <w:bookmarkStart w:id="1" w:name="_Hlk530694165"/>
      <w:r>
        <w:rPr>
          <w:b/>
          <w:bCs/>
          <w:iCs/>
          <w:sz w:val="32"/>
          <w:szCs w:val="32"/>
        </w:rPr>
        <w:t>Himanshu</w:t>
      </w:r>
    </w:p>
    <w:p w14:paraId="090C8424" w14:textId="261A1697" w:rsidR="00681260" w:rsidRDefault="00681260" w:rsidP="0096121F">
      <w:pPr>
        <w:spacing w:after="0" w:line="276" w:lineRule="auto"/>
        <w:jc w:val="center"/>
        <w:rPr>
          <w:b/>
          <w:bCs/>
          <w:iCs/>
          <w:sz w:val="28"/>
          <w:szCs w:val="28"/>
        </w:rPr>
      </w:pPr>
      <w:r w:rsidRPr="00EE4ECF">
        <w:rPr>
          <w:b/>
          <w:bCs/>
          <w:iCs/>
          <w:sz w:val="28"/>
          <w:szCs w:val="28"/>
        </w:rPr>
        <w:t xml:space="preserve"> (</w:t>
      </w:r>
      <w:r w:rsidR="009F328F">
        <w:rPr>
          <w:bCs/>
          <w:iCs/>
          <w:sz w:val="28"/>
          <w:szCs w:val="28"/>
        </w:rPr>
        <w:t>1</w:t>
      </w:r>
      <w:r w:rsidR="003B705D">
        <w:rPr>
          <w:bCs/>
          <w:iCs/>
          <w:sz w:val="28"/>
          <w:szCs w:val="28"/>
        </w:rPr>
        <w:t>8</w:t>
      </w:r>
      <w:r w:rsidR="009F328F">
        <w:rPr>
          <w:bCs/>
          <w:iCs/>
          <w:sz w:val="28"/>
          <w:szCs w:val="28"/>
        </w:rPr>
        <w:t>M</w:t>
      </w:r>
      <w:r w:rsidR="003B705D">
        <w:rPr>
          <w:bCs/>
          <w:iCs/>
          <w:sz w:val="28"/>
          <w:szCs w:val="28"/>
        </w:rPr>
        <w:t>E10024</w:t>
      </w:r>
      <w:r w:rsidRPr="00EE4ECF">
        <w:rPr>
          <w:b/>
          <w:bCs/>
          <w:iCs/>
          <w:sz w:val="28"/>
          <w:szCs w:val="28"/>
        </w:rPr>
        <w:t>)</w:t>
      </w:r>
    </w:p>
    <w:bookmarkEnd w:id="1"/>
    <w:p w14:paraId="4035FF38" w14:textId="77777777" w:rsidR="00681260" w:rsidRDefault="00681260" w:rsidP="0096121F">
      <w:pPr>
        <w:spacing w:after="0" w:line="276" w:lineRule="auto"/>
        <w:jc w:val="center"/>
        <w:rPr>
          <w:b/>
          <w:bCs/>
          <w:iCs/>
        </w:rPr>
      </w:pPr>
    </w:p>
    <w:p w14:paraId="728CCC46" w14:textId="77777777" w:rsidR="00681260" w:rsidRPr="009F328F" w:rsidRDefault="00681260" w:rsidP="0096121F">
      <w:pPr>
        <w:spacing w:after="0" w:line="276" w:lineRule="auto"/>
        <w:jc w:val="center"/>
        <w:rPr>
          <w:b/>
          <w:bCs/>
          <w:iCs/>
          <w:sz w:val="24"/>
          <w:szCs w:val="24"/>
        </w:rPr>
      </w:pPr>
      <w:r w:rsidRPr="009F328F">
        <w:rPr>
          <w:b/>
          <w:bCs/>
          <w:iCs/>
          <w:sz w:val="24"/>
          <w:szCs w:val="24"/>
        </w:rPr>
        <w:t>Under the supervision of</w:t>
      </w:r>
    </w:p>
    <w:p w14:paraId="1E859DD5" w14:textId="0CDCA8CC" w:rsidR="00681260" w:rsidRPr="00373239" w:rsidRDefault="00681260" w:rsidP="0096121F">
      <w:pPr>
        <w:spacing w:after="0" w:line="276" w:lineRule="auto"/>
        <w:jc w:val="center"/>
        <w:rPr>
          <w:b/>
          <w:bCs/>
          <w:iCs/>
          <w:sz w:val="32"/>
          <w:szCs w:val="32"/>
        </w:rPr>
      </w:pPr>
      <w:r w:rsidRPr="00373239">
        <w:rPr>
          <w:b/>
          <w:bCs/>
          <w:iCs/>
          <w:sz w:val="32"/>
          <w:szCs w:val="32"/>
        </w:rPr>
        <w:t xml:space="preserve">Prof. </w:t>
      </w:r>
      <w:r w:rsidR="003B705D">
        <w:rPr>
          <w:b/>
          <w:bCs/>
          <w:iCs/>
          <w:sz w:val="32"/>
          <w:szCs w:val="32"/>
        </w:rPr>
        <w:t>Ram Babu Roy</w:t>
      </w:r>
    </w:p>
    <w:p w14:paraId="0704A65C" w14:textId="77777777" w:rsidR="00681260" w:rsidRPr="00EE4ECF" w:rsidRDefault="00681260" w:rsidP="0096121F">
      <w:pPr>
        <w:spacing w:line="276" w:lineRule="auto"/>
        <w:jc w:val="center"/>
        <w:rPr>
          <w:bCs/>
          <w:iCs/>
        </w:rPr>
      </w:pPr>
    </w:p>
    <w:p w14:paraId="586ED0D1" w14:textId="77777777" w:rsidR="00681260" w:rsidRPr="00EE4ECF" w:rsidRDefault="00681260" w:rsidP="0096121F">
      <w:pPr>
        <w:spacing w:line="276" w:lineRule="auto"/>
        <w:jc w:val="center"/>
        <w:rPr>
          <w:bCs/>
          <w:iCs/>
        </w:rPr>
      </w:pPr>
      <w:r w:rsidRPr="00EE4ECF">
        <w:rPr>
          <w:bCs/>
          <w:iCs/>
        </w:rPr>
        <w:object w:dxaOrig="5339" w:dyaOrig="5804" w14:anchorId="25F742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4pt;height:102pt" o:ole="">
            <v:imagedata r:id="rId8" o:title=""/>
          </v:shape>
          <o:OLEObject Type="Embed" ProgID="MSPhotoEd.3" ShapeID="_x0000_i1025" DrawAspect="Content" ObjectID="_1697443633" r:id="rId9"/>
        </w:object>
      </w:r>
    </w:p>
    <w:p w14:paraId="2E4DC103" w14:textId="77777777" w:rsidR="00681260" w:rsidRPr="00EE4ECF" w:rsidRDefault="00681260" w:rsidP="0096121F">
      <w:pPr>
        <w:spacing w:line="276" w:lineRule="auto"/>
        <w:jc w:val="center"/>
        <w:rPr>
          <w:bCs/>
          <w:iCs/>
        </w:rPr>
      </w:pPr>
    </w:p>
    <w:p w14:paraId="77F256D2" w14:textId="52152B9B" w:rsidR="00681260" w:rsidRPr="00EE4ECF" w:rsidRDefault="00681260" w:rsidP="0096121F">
      <w:pPr>
        <w:spacing w:after="0" w:line="276" w:lineRule="auto"/>
        <w:jc w:val="center"/>
        <w:rPr>
          <w:b/>
          <w:bCs/>
          <w:iCs/>
          <w:sz w:val="28"/>
          <w:szCs w:val="28"/>
        </w:rPr>
      </w:pPr>
      <w:r w:rsidRPr="00EE4ECF">
        <w:rPr>
          <w:b/>
          <w:bCs/>
          <w:iCs/>
          <w:sz w:val="28"/>
          <w:szCs w:val="28"/>
        </w:rPr>
        <w:t xml:space="preserve">Department of </w:t>
      </w:r>
      <w:r w:rsidR="0082264F">
        <w:rPr>
          <w:b/>
          <w:bCs/>
          <w:iCs/>
          <w:sz w:val="28"/>
          <w:szCs w:val="28"/>
        </w:rPr>
        <w:t>Mechanical Engineering</w:t>
      </w:r>
    </w:p>
    <w:p w14:paraId="26F9A21D" w14:textId="77777777" w:rsidR="00681260" w:rsidRPr="00EE4ECF" w:rsidRDefault="00681260" w:rsidP="0096121F">
      <w:pPr>
        <w:spacing w:after="0" w:line="276" w:lineRule="auto"/>
        <w:jc w:val="center"/>
        <w:rPr>
          <w:b/>
          <w:bCs/>
          <w:iCs/>
          <w:sz w:val="28"/>
          <w:szCs w:val="28"/>
        </w:rPr>
      </w:pPr>
      <w:r w:rsidRPr="00EE4ECF">
        <w:rPr>
          <w:b/>
          <w:bCs/>
          <w:iCs/>
          <w:sz w:val="28"/>
          <w:szCs w:val="28"/>
        </w:rPr>
        <w:t>Indian Institute of Technology, Kharagpur</w:t>
      </w:r>
    </w:p>
    <w:p w14:paraId="659EB947" w14:textId="77777777" w:rsidR="00373239" w:rsidRDefault="0012152C" w:rsidP="0096121F">
      <w:pPr>
        <w:spacing w:after="0" w:line="276" w:lineRule="auto"/>
        <w:jc w:val="center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Autumn</w:t>
      </w:r>
      <w:r w:rsidR="00681260">
        <w:rPr>
          <w:b/>
          <w:bCs/>
          <w:iCs/>
          <w:sz w:val="28"/>
          <w:szCs w:val="28"/>
        </w:rPr>
        <w:t xml:space="preserve"> Semester, </w:t>
      </w:r>
    </w:p>
    <w:p w14:paraId="3ED4396A" w14:textId="66DC2D57" w:rsidR="00681260" w:rsidRDefault="00847B79" w:rsidP="0096121F">
      <w:pPr>
        <w:spacing w:after="0" w:line="276" w:lineRule="auto"/>
        <w:jc w:val="center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November 22</w:t>
      </w:r>
      <w:r w:rsidR="00681260">
        <w:rPr>
          <w:b/>
          <w:bCs/>
          <w:iCs/>
          <w:sz w:val="28"/>
          <w:szCs w:val="28"/>
        </w:rPr>
        <w:t>, 20</w:t>
      </w:r>
      <w:r w:rsidR="00F0161F">
        <w:rPr>
          <w:b/>
          <w:bCs/>
          <w:iCs/>
          <w:sz w:val="28"/>
          <w:szCs w:val="28"/>
        </w:rPr>
        <w:t>21</w:t>
      </w:r>
    </w:p>
    <w:p w14:paraId="6EAB6ECC" w14:textId="77777777" w:rsidR="00681260" w:rsidRDefault="00681260" w:rsidP="0096121F">
      <w:pPr>
        <w:spacing w:line="276" w:lineRule="auto"/>
        <w:jc w:val="center"/>
        <w:rPr>
          <w:b/>
          <w:bCs/>
          <w:sz w:val="28"/>
          <w:szCs w:val="28"/>
          <w:lang w:val="en-IN"/>
        </w:rPr>
      </w:pPr>
    </w:p>
    <w:p w14:paraId="41C67967" w14:textId="77777777" w:rsidR="00681260" w:rsidRDefault="00681260" w:rsidP="0096121F">
      <w:pPr>
        <w:spacing w:line="276" w:lineRule="auto"/>
        <w:jc w:val="center"/>
        <w:rPr>
          <w:b/>
          <w:bCs/>
          <w:sz w:val="28"/>
          <w:szCs w:val="28"/>
          <w:lang w:val="en-IN"/>
        </w:rPr>
      </w:pPr>
    </w:p>
    <w:p w14:paraId="762C3078" w14:textId="77777777" w:rsidR="00681260" w:rsidRPr="00373239" w:rsidRDefault="00681260" w:rsidP="0096121F">
      <w:pPr>
        <w:spacing w:line="276" w:lineRule="auto"/>
        <w:jc w:val="center"/>
        <w:rPr>
          <w:b/>
          <w:bCs/>
          <w:sz w:val="36"/>
          <w:szCs w:val="36"/>
          <w:lang w:val="en-IN"/>
        </w:rPr>
      </w:pPr>
    </w:p>
    <w:p w14:paraId="184C5372" w14:textId="77777777" w:rsidR="00681260" w:rsidRPr="00373239" w:rsidRDefault="00681260" w:rsidP="0096121F">
      <w:pPr>
        <w:spacing w:line="276" w:lineRule="auto"/>
        <w:jc w:val="center"/>
        <w:rPr>
          <w:b/>
          <w:bCs/>
          <w:sz w:val="36"/>
          <w:szCs w:val="36"/>
          <w:lang w:val="en-IN"/>
        </w:rPr>
      </w:pPr>
      <w:r w:rsidRPr="00373239">
        <w:rPr>
          <w:b/>
          <w:bCs/>
          <w:sz w:val="36"/>
          <w:szCs w:val="36"/>
          <w:lang w:val="en-IN"/>
        </w:rPr>
        <w:lastRenderedPageBreak/>
        <w:t>DECLARATION</w:t>
      </w:r>
    </w:p>
    <w:p w14:paraId="432A0CF6" w14:textId="77777777" w:rsidR="00681260" w:rsidRPr="00EE4ECF" w:rsidRDefault="00681260" w:rsidP="0096121F">
      <w:pPr>
        <w:spacing w:line="276" w:lineRule="auto"/>
        <w:rPr>
          <w:b/>
          <w:bCs/>
          <w:lang w:val="en-IN"/>
        </w:rPr>
      </w:pPr>
    </w:p>
    <w:p w14:paraId="3F401D52" w14:textId="77777777" w:rsidR="00681260" w:rsidRPr="00EE4ECF" w:rsidRDefault="00681260" w:rsidP="0096121F">
      <w:pPr>
        <w:spacing w:line="276" w:lineRule="auto"/>
        <w:rPr>
          <w:b/>
          <w:bCs/>
          <w:lang w:val="en-IN"/>
        </w:rPr>
      </w:pPr>
    </w:p>
    <w:p w14:paraId="19B1B878" w14:textId="77777777" w:rsidR="00681260" w:rsidRPr="006448C4" w:rsidRDefault="00681260" w:rsidP="0096121F">
      <w:pPr>
        <w:spacing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>I certify that</w:t>
      </w:r>
    </w:p>
    <w:p w14:paraId="51FE99BA" w14:textId="77777777" w:rsidR="00681260" w:rsidRPr="006448C4" w:rsidRDefault="00681260" w:rsidP="0096121F">
      <w:pPr>
        <w:spacing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>(a) The work contained in this report has been done by me under the guidance of my supervisor.</w:t>
      </w:r>
    </w:p>
    <w:p w14:paraId="2F5C4F03" w14:textId="77777777" w:rsidR="00681260" w:rsidRPr="006448C4" w:rsidRDefault="00681260" w:rsidP="0096121F">
      <w:pPr>
        <w:spacing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>(b) The work has not been submitted to any other Institute for any degree or diploma.</w:t>
      </w:r>
    </w:p>
    <w:p w14:paraId="034FE2C9" w14:textId="77777777" w:rsidR="00681260" w:rsidRPr="006448C4" w:rsidRDefault="00681260" w:rsidP="0096121F">
      <w:pPr>
        <w:spacing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>(c) I have conformed to the norms and guidelines given in the Ethical Code of Conduct of the Institute.</w:t>
      </w:r>
    </w:p>
    <w:p w14:paraId="2ABBF171" w14:textId="77777777" w:rsidR="00681260" w:rsidRPr="006448C4" w:rsidRDefault="00681260" w:rsidP="0096121F">
      <w:pPr>
        <w:spacing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>(d) Whenever I have used materials (data, theoretical analysis, figures, and text) from other sources, I have given due credit to them by citing them in the text of the thesis and giving their details in the references. Further, I have taken permission from the copyright owners of the sources, whenever necessary.</w:t>
      </w:r>
    </w:p>
    <w:p w14:paraId="072A4D47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7CE3635F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3A6837C3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4B2FFE3E" w14:textId="77777777" w:rsidR="00681260" w:rsidRDefault="00681260" w:rsidP="0096121F">
      <w:pPr>
        <w:spacing w:line="276" w:lineRule="auto"/>
        <w:jc w:val="both"/>
        <w:rPr>
          <w:lang w:val="en-IN"/>
        </w:rPr>
      </w:pPr>
    </w:p>
    <w:p w14:paraId="0B397887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36D18B04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1FCEE63B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5F632DBD" w14:textId="77777777" w:rsidR="00681260" w:rsidRPr="00EE4ECF" w:rsidRDefault="00681260" w:rsidP="0096121F">
      <w:pPr>
        <w:spacing w:line="276" w:lineRule="auto"/>
        <w:jc w:val="both"/>
        <w:rPr>
          <w:lang w:val="en-IN"/>
        </w:rPr>
      </w:pPr>
    </w:p>
    <w:p w14:paraId="7ADE905C" w14:textId="77777777" w:rsidR="00681260" w:rsidRPr="006448C4" w:rsidRDefault="00681260" w:rsidP="0096121F">
      <w:pPr>
        <w:spacing w:line="276" w:lineRule="auto"/>
        <w:jc w:val="both"/>
        <w:rPr>
          <w:sz w:val="24"/>
          <w:szCs w:val="24"/>
          <w:lang w:val="en-IN"/>
        </w:rPr>
      </w:pPr>
    </w:p>
    <w:p w14:paraId="47551E6B" w14:textId="71386C47" w:rsidR="00681260" w:rsidRPr="006448C4" w:rsidRDefault="00681260" w:rsidP="0096121F">
      <w:pPr>
        <w:spacing w:after="0"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 xml:space="preserve">Date:                                                                                                          </w:t>
      </w:r>
      <w:r w:rsidR="006448C4" w:rsidRPr="006448C4">
        <w:rPr>
          <w:sz w:val="24"/>
          <w:szCs w:val="24"/>
          <w:lang w:val="en-IN"/>
        </w:rPr>
        <w:t xml:space="preserve">         </w:t>
      </w:r>
      <w:r w:rsidR="006448C4" w:rsidRPr="006448C4">
        <w:rPr>
          <w:sz w:val="24"/>
          <w:szCs w:val="24"/>
          <w:lang w:val="en-IN"/>
        </w:rPr>
        <w:tab/>
        <w:t xml:space="preserve"> </w:t>
      </w:r>
      <w:r w:rsidR="006448C4">
        <w:rPr>
          <w:sz w:val="24"/>
          <w:szCs w:val="24"/>
          <w:lang w:val="en-IN"/>
        </w:rPr>
        <w:t xml:space="preserve">        </w:t>
      </w:r>
      <w:r w:rsidR="006448C4" w:rsidRPr="006448C4">
        <w:rPr>
          <w:sz w:val="24"/>
          <w:szCs w:val="24"/>
          <w:lang w:val="en-IN"/>
        </w:rPr>
        <w:t xml:space="preserve"> </w:t>
      </w:r>
      <w:r w:rsidR="00C87425">
        <w:rPr>
          <w:sz w:val="24"/>
          <w:szCs w:val="24"/>
          <w:lang w:val="en-IN"/>
        </w:rPr>
        <w:t xml:space="preserve">          Himanshu</w:t>
      </w:r>
    </w:p>
    <w:p w14:paraId="277CD899" w14:textId="3EC0B284" w:rsidR="00681260" w:rsidRPr="006448C4" w:rsidRDefault="00681260" w:rsidP="0096121F">
      <w:pPr>
        <w:spacing w:after="0" w:line="276" w:lineRule="auto"/>
        <w:jc w:val="both"/>
        <w:rPr>
          <w:sz w:val="24"/>
          <w:szCs w:val="24"/>
          <w:lang w:val="en-IN"/>
        </w:rPr>
      </w:pPr>
      <w:r w:rsidRPr="006448C4">
        <w:rPr>
          <w:sz w:val="24"/>
          <w:szCs w:val="24"/>
          <w:lang w:val="en-IN"/>
        </w:rPr>
        <w:t xml:space="preserve">Place: </w:t>
      </w:r>
      <w:r w:rsidR="006448C4">
        <w:rPr>
          <w:sz w:val="24"/>
          <w:szCs w:val="24"/>
          <w:lang w:val="en-IN"/>
        </w:rPr>
        <w:t xml:space="preserve"> IIT </w:t>
      </w:r>
      <w:r w:rsidRPr="006448C4">
        <w:rPr>
          <w:sz w:val="24"/>
          <w:szCs w:val="24"/>
          <w:lang w:val="en-IN"/>
        </w:rPr>
        <w:t xml:space="preserve">Kharagpur                                                                                              </w:t>
      </w:r>
      <w:r w:rsidR="006448C4">
        <w:rPr>
          <w:sz w:val="24"/>
          <w:szCs w:val="24"/>
          <w:lang w:val="en-IN"/>
        </w:rPr>
        <w:t xml:space="preserve">                        (</w:t>
      </w:r>
      <w:r w:rsidR="00C87425">
        <w:rPr>
          <w:sz w:val="24"/>
          <w:szCs w:val="24"/>
          <w:lang w:val="en-IN"/>
        </w:rPr>
        <w:t>18ME10024</w:t>
      </w:r>
      <w:r w:rsidRPr="006448C4">
        <w:rPr>
          <w:sz w:val="24"/>
          <w:szCs w:val="24"/>
          <w:lang w:val="en-IN"/>
        </w:rPr>
        <w:t>)</w:t>
      </w:r>
    </w:p>
    <w:p w14:paraId="7B8E245E" w14:textId="77777777" w:rsidR="00681260" w:rsidRDefault="00681260" w:rsidP="0096121F">
      <w:pPr>
        <w:spacing w:line="276" w:lineRule="auto"/>
        <w:jc w:val="center"/>
        <w:rPr>
          <w:lang w:val="en-IN"/>
        </w:rPr>
      </w:pPr>
    </w:p>
    <w:p w14:paraId="17163298" w14:textId="77777777" w:rsidR="00681260" w:rsidRDefault="00681260" w:rsidP="0096121F">
      <w:pPr>
        <w:spacing w:line="276" w:lineRule="auto"/>
        <w:jc w:val="center"/>
        <w:rPr>
          <w:lang w:val="en-IN"/>
        </w:rPr>
      </w:pPr>
    </w:p>
    <w:p w14:paraId="499FC237" w14:textId="77777777" w:rsidR="00681260" w:rsidRDefault="00681260" w:rsidP="0096121F">
      <w:pPr>
        <w:spacing w:line="276" w:lineRule="auto"/>
        <w:jc w:val="center"/>
        <w:rPr>
          <w:lang w:val="en-IN"/>
        </w:rPr>
      </w:pPr>
    </w:p>
    <w:p w14:paraId="2BBD1468" w14:textId="77777777" w:rsidR="00B67F9B" w:rsidRDefault="00B67F9B" w:rsidP="0096121F">
      <w:pPr>
        <w:spacing w:line="276" w:lineRule="auto"/>
        <w:contextualSpacing/>
        <w:rPr>
          <w:lang w:val="en-IN"/>
        </w:rPr>
      </w:pPr>
    </w:p>
    <w:p w14:paraId="504A0E04" w14:textId="136A0480" w:rsidR="00355DA5" w:rsidRDefault="00B67F9B" w:rsidP="0096121F">
      <w:pPr>
        <w:spacing w:line="276" w:lineRule="auto"/>
        <w:ind w:left="1440"/>
        <w:contextualSpacing/>
        <w:rPr>
          <w:b/>
          <w:bCs/>
          <w:sz w:val="32"/>
          <w:szCs w:val="32"/>
          <w:lang w:val="en-IN"/>
        </w:rPr>
      </w:pPr>
      <w:r>
        <w:rPr>
          <w:b/>
          <w:bCs/>
          <w:sz w:val="32"/>
          <w:szCs w:val="32"/>
          <w:lang w:val="en-IN"/>
        </w:rPr>
        <w:lastRenderedPageBreak/>
        <w:t xml:space="preserve">    </w:t>
      </w:r>
      <w:r w:rsidR="00355DA5">
        <w:rPr>
          <w:b/>
          <w:bCs/>
          <w:sz w:val="32"/>
          <w:szCs w:val="32"/>
          <w:lang w:val="en-IN"/>
        </w:rPr>
        <w:t xml:space="preserve">                     </w:t>
      </w:r>
      <w:r w:rsidR="00DE62AB">
        <w:rPr>
          <w:b/>
          <w:bCs/>
          <w:sz w:val="32"/>
          <w:szCs w:val="32"/>
          <w:lang w:val="en-IN"/>
        </w:rPr>
        <w:t xml:space="preserve">        </w:t>
      </w:r>
      <w:r w:rsidR="00355DA5">
        <w:rPr>
          <w:b/>
          <w:bCs/>
          <w:sz w:val="32"/>
          <w:szCs w:val="32"/>
          <w:lang w:val="en-IN"/>
        </w:rPr>
        <w:t xml:space="preserve">  </w:t>
      </w:r>
      <w:r w:rsidR="00355DA5" w:rsidRPr="00EE4ECF">
        <w:object w:dxaOrig="5339" w:dyaOrig="5804" w14:anchorId="440896B4">
          <v:shape id="_x0000_i1026" type="#_x0000_t75" style="width:73.2pt;height:77.4pt" o:ole="">
            <v:imagedata r:id="rId8" o:title=""/>
          </v:shape>
          <o:OLEObject Type="Embed" ProgID="MSPhotoEd.3" ShapeID="_x0000_i1026" DrawAspect="Content" ObjectID="_1697443634" r:id="rId10"/>
        </w:object>
      </w:r>
    </w:p>
    <w:p w14:paraId="291FF2F8" w14:textId="4B59D4EB" w:rsidR="00681260" w:rsidRPr="00EE4ECF" w:rsidRDefault="00681260" w:rsidP="0096121F">
      <w:pPr>
        <w:spacing w:line="276" w:lineRule="auto"/>
        <w:ind w:left="1440"/>
        <w:contextualSpacing/>
        <w:rPr>
          <w:b/>
          <w:bCs/>
          <w:sz w:val="32"/>
          <w:szCs w:val="32"/>
          <w:lang w:val="en-IN"/>
        </w:rPr>
      </w:pPr>
      <w:r w:rsidRPr="00EE4ECF">
        <w:rPr>
          <w:b/>
          <w:bCs/>
          <w:sz w:val="32"/>
          <w:szCs w:val="32"/>
          <w:lang w:val="en-IN"/>
        </w:rPr>
        <w:t xml:space="preserve">DEPARTMENT OF </w:t>
      </w:r>
      <w:r w:rsidR="006448C4">
        <w:rPr>
          <w:b/>
          <w:bCs/>
          <w:sz w:val="32"/>
          <w:szCs w:val="32"/>
          <w:lang w:val="en-IN"/>
        </w:rPr>
        <w:t>INDUSTRIAL</w:t>
      </w:r>
      <w:r w:rsidRPr="00EE4ECF">
        <w:rPr>
          <w:b/>
          <w:bCs/>
          <w:sz w:val="32"/>
          <w:szCs w:val="32"/>
          <w:lang w:val="en-IN"/>
        </w:rPr>
        <w:t xml:space="preserve"> ENGINEERING</w:t>
      </w:r>
    </w:p>
    <w:p w14:paraId="49B8D967" w14:textId="0C6C696E" w:rsidR="00681260" w:rsidRPr="00EE4ECF" w:rsidRDefault="00681260" w:rsidP="0096121F">
      <w:pPr>
        <w:spacing w:line="276" w:lineRule="auto"/>
        <w:contextualSpacing/>
        <w:jc w:val="center"/>
        <w:rPr>
          <w:b/>
          <w:bCs/>
          <w:sz w:val="32"/>
          <w:szCs w:val="32"/>
          <w:lang w:val="en-IN"/>
        </w:rPr>
      </w:pPr>
      <w:r w:rsidRPr="00EE4ECF">
        <w:rPr>
          <w:b/>
          <w:bCs/>
          <w:sz w:val="32"/>
          <w:szCs w:val="32"/>
          <w:lang w:val="en-IN"/>
        </w:rPr>
        <w:t>INDIAN INSTITUTE OF THECHNOLOGY, KHARAGPUR</w:t>
      </w:r>
    </w:p>
    <w:p w14:paraId="68A47A7B" w14:textId="061C13ED" w:rsidR="00681260" w:rsidRPr="00B67F9B" w:rsidRDefault="00681260" w:rsidP="0096121F">
      <w:pPr>
        <w:spacing w:line="276" w:lineRule="auto"/>
        <w:contextualSpacing/>
        <w:jc w:val="center"/>
        <w:rPr>
          <w:b/>
          <w:bCs/>
          <w:lang w:val="en-IN"/>
        </w:rPr>
      </w:pPr>
      <w:r w:rsidRPr="00EE4ECF">
        <w:rPr>
          <w:b/>
          <w:bCs/>
          <w:sz w:val="32"/>
          <w:szCs w:val="32"/>
          <w:lang w:val="en-IN"/>
        </w:rPr>
        <w:t>KHARAGPUR-721302, INDIA</w:t>
      </w:r>
    </w:p>
    <w:p w14:paraId="564A22E7" w14:textId="77777777" w:rsidR="00681260" w:rsidRPr="00EE4ECF" w:rsidRDefault="00681260" w:rsidP="0096121F">
      <w:pPr>
        <w:spacing w:line="276" w:lineRule="auto"/>
        <w:rPr>
          <w:b/>
          <w:bCs/>
          <w:lang w:val="en-IN"/>
        </w:rPr>
      </w:pPr>
    </w:p>
    <w:p w14:paraId="4878A0F1" w14:textId="77777777" w:rsidR="00B67F9B" w:rsidRPr="00B67F9B" w:rsidRDefault="00681260" w:rsidP="0096121F">
      <w:pPr>
        <w:spacing w:line="276" w:lineRule="auto"/>
        <w:jc w:val="center"/>
        <w:rPr>
          <w:b/>
          <w:bCs/>
          <w:i/>
          <w:iCs/>
          <w:sz w:val="32"/>
          <w:szCs w:val="32"/>
          <w:u w:val="single"/>
          <w:lang w:val="en-IN"/>
        </w:rPr>
      </w:pPr>
      <w:r w:rsidRPr="00B67F9B">
        <w:rPr>
          <w:b/>
          <w:bCs/>
          <w:i/>
          <w:iCs/>
          <w:sz w:val="32"/>
          <w:szCs w:val="32"/>
          <w:u w:val="single"/>
          <w:lang w:val="en-IN"/>
        </w:rPr>
        <w:t>CERTIFICATE</w:t>
      </w:r>
    </w:p>
    <w:p w14:paraId="69C31B47" w14:textId="3AF898B9" w:rsidR="00681260" w:rsidRPr="00B67F9B" w:rsidRDefault="00681260" w:rsidP="0096121F">
      <w:pPr>
        <w:spacing w:line="276" w:lineRule="auto"/>
        <w:jc w:val="center"/>
        <w:rPr>
          <w:b/>
          <w:bCs/>
          <w:i/>
          <w:iCs/>
          <w:sz w:val="32"/>
          <w:szCs w:val="32"/>
          <w:lang w:val="en-IN"/>
        </w:rPr>
      </w:pPr>
      <w:r w:rsidRPr="006448C4">
        <w:rPr>
          <w:sz w:val="28"/>
          <w:szCs w:val="28"/>
        </w:rPr>
        <w:t xml:space="preserve">This is to certify that the project report entitled </w:t>
      </w:r>
      <w:r w:rsidRPr="006448C4">
        <w:rPr>
          <w:b/>
          <w:color w:val="000000" w:themeColor="text1"/>
          <w:sz w:val="28"/>
          <w:szCs w:val="28"/>
        </w:rPr>
        <w:t>“</w:t>
      </w:r>
      <w:r w:rsidR="000B596A">
        <w:rPr>
          <w:b/>
          <w:color w:val="000000" w:themeColor="text1"/>
          <w:sz w:val="28"/>
          <w:szCs w:val="28"/>
        </w:rPr>
        <w:t>COVID-19**</w:t>
      </w:r>
      <w:r w:rsidRPr="006448C4">
        <w:rPr>
          <w:b/>
          <w:sz w:val="28"/>
          <w:szCs w:val="28"/>
        </w:rPr>
        <w:t>”</w:t>
      </w:r>
      <w:r w:rsidRPr="006448C4">
        <w:rPr>
          <w:sz w:val="28"/>
          <w:szCs w:val="28"/>
        </w:rPr>
        <w:t xml:space="preserve"> submitted by </w:t>
      </w:r>
      <w:r w:rsidR="004435F5">
        <w:rPr>
          <w:sz w:val="28"/>
          <w:szCs w:val="28"/>
        </w:rPr>
        <w:t>Himanshu</w:t>
      </w:r>
      <w:r w:rsidR="006448C4">
        <w:rPr>
          <w:sz w:val="28"/>
          <w:szCs w:val="28"/>
        </w:rPr>
        <w:t xml:space="preserve"> </w:t>
      </w:r>
      <w:r w:rsidRPr="00905269">
        <w:rPr>
          <w:sz w:val="28"/>
          <w:szCs w:val="28"/>
        </w:rPr>
        <w:t>(</w:t>
      </w:r>
      <w:r w:rsidR="00495FDF" w:rsidRPr="00905269">
        <w:rPr>
          <w:sz w:val="28"/>
          <w:szCs w:val="28"/>
        </w:rPr>
        <w:t xml:space="preserve">Roll </w:t>
      </w:r>
      <w:r w:rsidR="00905269" w:rsidRPr="00905269">
        <w:rPr>
          <w:sz w:val="28"/>
          <w:szCs w:val="28"/>
        </w:rPr>
        <w:t xml:space="preserve">No. </w:t>
      </w:r>
      <w:r w:rsidR="004435F5">
        <w:rPr>
          <w:sz w:val="28"/>
          <w:szCs w:val="28"/>
        </w:rPr>
        <w:t>18ME10024</w:t>
      </w:r>
      <w:r w:rsidRPr="00905269">
        <w:rPr>
          <w:sz w:val="28"/>
          <w:szCs w:val="28"/>
        </w:rPr>
        <w:t>)</w:t>
      </w:r>
      <w:r w:rsidRPr="006448C4">
        <w:rPr>
          <w:sz w:val="28"/>
          <w:szCs w:val="28"/>
        </w:rPr>
        <w:t xml:space="preserve"> to Indian Institute of Technology, Kharagpur towards fulfillment of requirements for the award of degree of </w:t>
      </w:r>
      <w:r w:rsidR="00B67F9B">
        <w:rPr>
          <w:sz w:val="28"/>
          <w:szCs w:val="28"/>
        </w:rPr>
        <w:t>Bachelor</w:t>
      </w:r>
      <w:r w:rsidRPr="006448C4">
        <w:rPr>
          <w:sz w:val="28"/>
          <w:szCs w:val="28"/>
        </w:rPr>
        <w:t xml:space="preserve"> of Technology (Hons.) in </w:t>
      </w:r>
      <w:r w:rsidR="00905269">
        <w:rPr>
          <w:sz w:val="28"/>
          <w:szCs w:val="28"/>
        </w:rPr>
        <w:t>M</w:t>
      </w:r>
      <w:r w:rsidR="00346C66">
        <w:rPr>
          <w:sz w:val="28"/>
          <w:szCs w:val="28"/>
        </w:rPr>
        <w:t>echanical</w:t>
      </w:r>
      <w:r w:rsidR="00905269">
        <w:rPr>
          <w:sz w:val="28"/>
          <w:szCs w:val="28"/>
        </w:rPr>
        <w:t xml:space="preserve"> Engineering </w:t>
      </w:r>
      <w:r w:rsidRPr="006448C4">
        <w:rPr>
          <w:sz w:val="28"/>
          <w:szCs w:val="28"/>
        </w:rPr>
        <w:t xml:space="preserve">is a record of bonafide work carried out by him/her under my/our supervision and guidance during </w:t>
      </w:r>
      <w:r w:rsidR="00B67F9B">
        <w:rPr>
          <w:sz w:val="28"/>
          <w:szCs w:val="28"/>
        </w:rPr>
        <w:t>Autumn</w:t>
      </w:r>
      <w:r w:rsidRPr="006448C4">
        <w:rPr>
          <w:sz w:val="28"/>
          <w:szCs w:val="28"/>
        </w:rPr>
        <w:t xml:space="preserve"> Semester 20</w:t>
      </w:r>
      <w:r w:rsidR="004A4471">
        <w:rPr>
          <w:sz w:val="28"/>
          <w:szCs w:val="28"/>
        </w:rPr>
        <w:t>2</w:t>
      </w:r>
      <w:r w:rsidR="00BC0068">
        <w:rPr>
          <w:sz w:val="28"/>
          <w:szCs w:val="28"/>
        </w:rPr>
        <w:t>1</w:t>
      </w:r>
      <w:r w:rsidR="00B67F9B">
        <w:rPr>
          <w:sz w:val="28"/>
          <w:szCs w:val="28"/>
        </w:rPr>
        <w:t>-</w:t>
      </w:r>
      <w:r w:rsidR="004A4471">
        <w:rPr>
          <w:sz w:val="28"/>
          <w:szCs w:val="28"/>
        </w:rPr>
        <w:t>2</w:t>
      </w:r>
      <w:r w:rsidR="00BC0068">
        <w:rPr>
          <w:sz w:val="28"/>
          <w:szCs w:val="28"/>
        </w:rPr>
        <w:t>2</w:t>
      </w:r>
      <w:r w:rsidRPr="006448C4">
        <w:rPr>
          <w:sz w:val="28"/>
          <w:szCs w:val="28"/>
        </w:rPr>
        <w:t>.</w:t>
      </w:r>
    </w:p>
    <w:p w14:paraId="7CFA4FDA" w14:textId="77777777" w:rsidR="00681260" w:rsidRDefault="00681260" w:rsidP="0096121F">
      <w:pPr>
        <w:spacing w:line="276" w:lineRule="auto"/>
        <w:rPr>
          <w:lang w:val="en-IN"/>
        </w:rPr>
      </w:pPr>
    </w:p>
    <w:p w14:paraId="29D64EF7" w14:textId="77777777" w:rsidR="00681260" w:rsidRPr="00EE4ECF" w:rsidRDefault="00681260" w:rsidP="0096121F">
      <w:pPr>
        <w:spacing w:line="276" w:lineRule="auto"/>
        <w:rPr>
          <w:lang w:val="en-IN"/>
        </w:rPr>
      </w:pPr>
    </w:p>
    <w:p w14:paraId="1DA01B72" w14:textId="56C31717" w:rsidR="00681260" w:rsidRDefault="00681260" w:rsidP="0096121F">
      <w:pPr>
        <w:spacing w:line="276" w:lineRule="auto"/>
        <w:rPr>
          <w:lang w:val="en-IN"/>
        </w:rPr>
      </w:pPr>
    </w:p>
    <w:p w14:paraId="1559A985" w14:textId="2BC916D4" w:rsidR="00B67F9B" w:rsidRDefault="00B67F9B" w:rsidP="0096121F">
      <w:pPr>
        <w:spacing w:line="276" w:lineRule="auto"/>
        <w:rPr>
          <w:lang w:val="en-IN"/>
        </w:rPr>
      </w:pPr>
    </w:p>
    <w:p w14:paraId="5C7D8FBE" w14:textId="77777777" w:rsidR="00B67F9B" w:rsidRPr="00EE4ECF" w:rsidRDefault="00B67F9B" w:rsidP="0096121F">
      <w:pPr>
        <w:spacing w:line="276" w:lineRule="auto"/>
        <w:rPr>
          <w:lang w:val="en-IN"/>
        </w:rPr>
      </w:pPr>
    </w:p>
    <w:p w14:paraId="2249A35B" w14:textId="6B649F62" w:rsidR="00681260" w:rsidRPr="00EE4ECF" w:rsidRDefault="00681260" w:rsidP="0096121F">
      <w:pPr>
        <w:spacing w:line="276" w:lineRule="auto"/>
        <w:contextualSpacing/>
        <w:rPr>
          <w:b/>
          <w:bCs/>
          <w:lang w:val="en-IN"/>
        </w:rPr>
      </w:pPr>
      <w:r>
        <w:rPr>
          <w:b/>
          <w:bCs/>
          <w:lang w:val="en-IN"/>
        </w:rPr>
        <w:t xml:space="preserve">Prof. </w:t>
      </w:r>
      <w:r w:rsidR="0052471F">
        <w:rPr>
          <w:b/>
          <w:bCs/>
          <w:iCs/>
          <w:szCs w:val="28"/>
        </w:rPr>
        <w:t>Ram Babu Roy</w:t>
      </w:r>
      <w:r w:rsidR="00B67F9B">
        <w:rPr>
          <w:b/>
          <w:bCs/>
          <w:iCs/>
          <w:szCs w:val="28"/>
        </w:rPr>
        <w:t xml:space="preserve">                             </w:t>
      </w:r>
      <w:r w:rsidR="00B67F9B">
        <w:rPr>
          <w:b/>
          <w:bCs/>
          <w:iCs/>
          <w:szCs w:val="28"/>
        </w:rPr>
        <w:tab/>
      </w:r>
    </w:p>
    <w:p w14:paraId="327337B0" w14:textId="457AA3A8" w:rsidR="00B67F9B" w:rsidRPr="00AF01A1" w:rsidRDefault="00AF01A1" w:rsidP="0096121F">
      <w:pPr>
        <w:spacing w:line="276" w:lineRule="auto"/>
        <w:contextualSpacing/>
        <w:rPr>
          <w:rFonts w:cstheme="minorHAnsi"/>
          <w:b/>
          <w:bCs/>
          <w:lang w:val="en-IN"/>
        </w:rPr>
      </w:pPr>
      <w:r w:rsidRPr="00AF01A1">
        <w:rPr>
          <w:rFonts w:cstheme="minorHAnsi"/>
          <w:b/>
          <w:bCs/>
          <w:color w:val="500050"/>
          <w:shd w:val="clear" w:color="auto" w:fill="FFFFFF"/>
        </w:rPr>
        <w:t>Rajendra Mishra School of Engineering Entrepreneurship</w:t>
      </w:r>
      <w:r w:rsidR="00B67F9B" w:rsidRPr="00AF01A1">
        <w:rPr>
          <w:rFonts w:cstheme="minorHAnsi"/>
          <w:b/>
          <w:bCs/>
          <w:lang w:val="en-IN"/>
        </w:rPr>
        <w:t xml:space="preserve">     </w:t>
      </w:r>
      <w:r w:rsidR="00B67F9B" w:rsidRPr="00AF01A1">
        <w:rPr>
          <w:rFonts w:cstheme="minorHAnsi"/>
          <w:b/>
          <w:bCs/>
          <w:lang w:val="en-IN"/>
        </w:rPr>
        <w:tab/>
      </w:r>
    </w:p>
    <w:p w14:paraId="6380F532" w14:textId="65F7E06A" w:rsidR="00B67F9B" w:rsidRPr="00EE4ECF" w:rsidRDefault="00681260" w:rsidP="0096121F">
      <w:pPr>
        <w:spacing w:line="276" w:lineRule="auto"/>
        <w:contextualSpacing/>
        <w:rPr>
          <w:b/>
          <w:bCs/>
          <w:lang w:val="en-IN"/>
        </w:rPr>
      </w:pPr>
      <w:r w:rsidRPr="00EE4ECF">
        <w:rPr>
          <w:b/>
          <w:bCs/>
          <w:lang w:val="en-IN"/>
        </w:rPr>
        <w:t>Indian Institute of Technology</w:t>
      </w:r>
      <w:r w:rsidR="00B67F9B">
        <w:rPr>
          <w:b/>
          <w:bCs/>
          <w:lang w:val="en-IN"/>
        </w:rPr>
        <w:t xml:space="preserve"> </w:t>
      </w:r>
      <w:r w:rsidR="00B67F9B">
        <w:rPr>
          <w:b/>
          <w:bCs/>
          <w:lang w:val="en-IN"/>
        </w:rPr>
        <w:tab/>
      </w:r>
      <w:r w:rsidR="00B67F9B">
        <w:rPr>
          <w:b/>
          <w:bCs/>
          <w:lang w:val="en-IN"/>
        </w:rPr>
        <w:tab/>
      </w:r>
      <w:r w:rsidR="00B67F9B">
        <w:rPr>
          <w:b/>
          <w:bCs/>
          <w:lang w:val="en-IN"/>
        </w:rPr>
        <w:tab/>
      </w:r>
    </w:p>
    <w:p w14:paraId="0113502B" w14:textId="71693645" w:rsidR="00B67F9B" w:rsidRPr="00EE4ECF" w:rsidRDefault="00B67F9B" w:rsidP="0096121F">
      <w:pPr>
        <w:spacing w:line="276" w:lineRule="auto"/>
        <w:contextualSpacing/>
        <w:rPr>
          <w:b/>
          <w:bCs/>
          <w:lang w:val="en-IN"/>
        </w:rPr>
      </w:pPr>
      <w:r w:rsidRPr="00EE4ECF">
        <w:rPr>
          <w:b/>
          <w:bCs/>
          <w:lang w:val="en-IN"/>
        </w:rPr>
        <w:t>Kharagpur, India</w:t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</w:p>
    <w:p w14:paraId="5EC2E844" w14:textId="117240A1" w:rsidR="00B67F9B" w:rsidRPr="00EE4ECF" w:rsidRDefault="00B67F9B" w:rsidP="0096121F">
      <w:pPr>
        <w:spacing w:line="276" w:lineRule="auto"/>
        <w:contextualSpacing/>
        <w:rPr>
          <w:b/>
          <w:bCs/>
          <w:lang w:val="en-IN"/>
        </w:rPr>
      </w:pP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  <w:r>
        <w:rPr>
          <w:b/>
          <w:bCs/>
          <w:lang w:val="en-IN"/>
        </w:rPr>
        <w:tab/>
      </w:r>
    </w:p>
    <w:p w14:paraId="3F7BE6F4" w14:textId="3D99C7D4" w:rsidR="00681260" w:rsidRPr="00DE62AB" w:rsidRDefault="00DE62AB" w:rsidP="0096121F">
      <w:pPr>
        <w:spacing w:line="276" w:lineRule="auto"/>
        <w:rPr>
          <w:b/>
        </w:rPr>
      </w:pPr>
      <w:r w:rsidRPr="00DE62AB">
        <w:rPr>
          <w:b/>
        </w:rPr>
        <w:t xml:space="preserve">Date – </w:t>
      </w:r>
    </w:p>
    <w:p w14:paraId="095A71E2" w14:textId="305CF150" w:rsidR="00DE62AB" w:rsidRPr="00DE62AB" w:rsidRDefault="00DE62AB" w:rsidP="0096121F">
      <w:pPr>
        <w:spacing w:line="276" w:lineRule="auto"/>
        <w:rPr>
          <w:b/>
        </w:rPr>
      </w:pPr>
      <w:r w:rsidRPr="00DE62AB">
        <w:rPr>
          <w:b/>
        </w:rPr>
        <w:t>Place- IIT Kharagpur</w:t>
      </w:r>
    </w:p>
    <w:p w14:paraId="39575A95" w14:textId="77777777" w:rsidR="00681260" w:rsidRDefault="00681260" w:rsidP="0096121F">
      <w:pPr>
        <w:spacing w:line="276" w:lineRule="auto"/>
      </w:pPr>
    </w:p>
    <w:p w14:paraId="5886C093" w14:textId="69877E09" w:rsidR="00681260" w:rsidRDefault="00681260" w:rsidP="0096121F">
      <w:pPr>
        <w:pStyle w:val="Title"/>
        <w:spacing w:line="276" w:lineRule="auto"/>
        <w:rPr>
          <w:sz w:val="72"/>
        </w:rPr>
      </w:pPr>
    </w:p>
    <w:sdt>
      <w:sdtPr>
        <w:id w:val="93918043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14:paraId="665894BB" w14:textId="3E681F09" w:rsidR="00ED5FAB" w:rsidRDefault="00ED5FAB">
          <w:pPr>
            <w:pStyle w:val="TOCHeading"/>
          </w:pPr>
          <w:r>
            <w:t>Table of Contents</w:t>
          </w:r>
        </w:p>
        <w:p w14:paraId="3B7B74AF" w14:textId="77777777" w:rsidR="00ED5FAB" w:rsidRPr="00ED5FAB" w:rsidRDefault="00ED5FAB" w:rsidP="00ED5FAB">
          <w:pPr>
            <w:rPr>
              <w:lang w:val="en-US"/>
            </w:rPr>
          </w:pPr>
        </w:p>
        <w:p w14:paraId="6F4EB9A6" w14:textId="242DEEE5" w:rsidR="00ED5FAB" w:rsidRDefault="00ED5FAB">
          <w:pPr>
            <w:pStyle w:val="TOC1"/>
          </w:pPr>
          <w:r>
            <w:rPr>
              <w:b/>
              <w:bCs/>
            </w:rPr>
            <w:t>COVID-19 Detection Using Cough Recordings</w:t>
          </w:r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3A350ED7" w14:textId="77777777" w:rsidR="00ED5FAB" w:rsidRDefault="00ED5FAB">
          <w:pPr>
            <w:pStyle w:val="TOC2"/>
            <w:ind w:left="216"/>
          </w:pPr>
          <w:sdt>
            <w:sdtPr>
              <w:id w:val="1667506712"/>
              <w:placeholder>
                <w:docPart w:val="8777FB66BDCF46078940762F841FAF41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2</w:t>
          </w:r>
        </w:p>
        <w:p w14:paraId="2087198F" w14:textId="77777777" w:rsidR="00ED5FAB" w:rsidRDefault="00ED5FAB">
          <w:pPr>
            <w:pStyle w:val="TOC3"/>
            <w:ind w:left="446"/>
          </w:pPr>
          <w:sdt>
            <w:sdtPr>
              <w:id w:val="93059032"/>
              <w:placeholder>
                <w:docPart w:val="0D92AAD4244E4F4F82F3424B6E11C36B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3</w:t>
          </w:r>
        </w:p>
        <w:p w14:paraId="79EC596A" w14:textId="77777777" w:rsidR="00ED5FAB" w:rsidRDefault="00ED5FAB">
          <w:pPr>
            <w:pStyle w:val="TOC1"/>
          </w:pPr>
          <w:sdt>
            <w:sdtPr>
              <w:rPr>
                <w:b/>
                <w:bCs/>
              </w:rPr>
              <w:id w:val="183865966"/>
              <w:placeholder>
                <w:docPart w:val="0B2CD2C1C7774FA19501FBA628808B05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Type chapter title (level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4</w:t>
          </w:r>
        </w:p>
        <w:p w14:paraId="7B2F28DF" w14:textId="77777777" w:rsidR="00ED5FAB" w:rsidRDefault="00ED5FAB">
          <w:pPr>
            <w:pStyle w:val="TOC2"/>
            <w:ind w:left="216"/>
          </w:pPr>
          <w:sdt>
            <w:sdtPr>
              <w:id w:val="93059040"/>
              <w:placeholder>
                <w:docPart w:val="8777FB66BDCF46078940762F841FAF41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5</w:t>
          </w:r>
        </w:p>
        <w:p w14:paraId="5B3FEC78" w14:textId="5AFA2BE1" w:rsidR="00ED5FAB" w:rsidRDefault="00ED5FAB">
          <w:pPr>
            <w:pStyle w:val="TOC3"/>
            <w:ind w:left="446"/>
          </w:pPr>
          <w:sdt>
            <w:sdtPr>
              <w:id w:val="93059044"/>
              <w:placeholder>
                <w:docPart w:val="0D92AAD4244E4F4F82F3424B6E11C36B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6</w:t>
          </w:r>
        </w:p>
      </w:sdtContent>
    </w:sdt>
    <w:p w14:paraId="0DFB034D" w14:textId="5B6193D7" w:rsidR="00ED5FAB" w:rsidRDefault="00ED5FAB" w:rsidP="00ED5FAB">
      <w:pPr>
        <w:rPr>
          <w:lang w:val="en-US"/>
        </w:rPr>
      </w:pPr>
    </w:p>
    <w:p w14:paraId="49717D71" w14:textId="393A747E" w:rsidR="00ED5FAB" w:rsidRDefault="00ED5FAB" w:rsidP="00ED5FAB">
      <w:pPr>
        <w:rPr>
          <w:lang w:val="en-US"/>
        </w:rPr>
      </w:pPr>
    </w:p>
    <w:p w14:paraId="1293E469" w14:textId="4EAE536E" w:rsidR="00ED5FAB" w:rsidRDefault="00ED5FAB" w:rsidP="00ED5FAB">
      <w:pPr>
        <w:rPr>
          <w:lang w:val="en-US"/>
        </w:rPr>
      </w:pPr>
    </w:p>
    <w:p w14:paraId="10C38126" w14:textId="373E4EA5" w:rsidR="00ED5FAB" w:rsidRDefault="00ED5FAB" w:rsidP="00ED5FAB">
      <w:pPr>
        <w:rPr>
          <w:lang w:val="en-US"/>
        </w:rPr>
      </w:pPr>
    </w:p>
    <w:p w14:paraId="6C5BE07D" w14:textId="1BBFFF5E" w:rsidR="00ED5FAB" w:rsidRDefault="00ED5FAB" w:rsidP="00ED5FAB">
      <w:pPr>
        <w:rPr>
          <w:lang w:val="en-US"/>
        </w:rPr>
      </w:pPr>
    </w:p>
    <w:p w14:paraId="2FB4789D" w14:textId="3983F31B" w:rsidR="00ED5FAB" w:rsidRDefault="00ED5FAB" w:rsidP="00ED5FAB">
      <w:pPr>
        <w:rPr>
          <w:lang w:val="en-US"/>
        </w:rPr>
      </w:pPr>
    </w:p>
    <w:p w14:paraId="16122502" w14:textId="51227B2B" w:rsidR="00ED5FAB" w:rsidRDefault="00ED5FAB" w:rsidP="00ED5FAB">
      <w:pPr>
        <w:rPr>
          <w:lang w:val="en-US"/>
        </w:rPr>
      </w:pPr>
    </w:p>
    <w:p w14:paraId="32DBF85D" w14:textId="3BD3D629" w:rsidR="00ED5FAB" w:rsidRDefault="00ED5FAB" w:rsidP="00ED5FAB">
      <w:pPr>
        <w:rPr>
          <w:lang w:val="en-US"/>
        </w:rPr>
      </w:pPr>
    </w:p>
    <w:p w14:paraId="48CBBC95" w14:textId="4B0E8A3A" w:rsidR="00ED5FAB" w:rsidRDefault="00ED5FAB" w:rsidP="00ED5FAB">
      <w:pPr>
        <w:rPr>
          <w:lang w:val="en-US"/>
        </w:rPr>
      </w:pPr>
    </w:p>
    <w:p w14:paraId="07D9B4B5" w14:textId="45F62ADE" w:rsidR="00ED5FAB" w:rsidRDefault="00ED5FAB" w:rsidP="00ED5FAB">
      <w:pPr>
        <w:rPr>
          <w:lang w:val="en-US"/>
        </w:rPr>
      </w:pPr>
    </w:p>
    <w:p w14:paraId="0FD75973" w14:textId="538F393D" w:rsidR="00ED5FAB" w:rsidRDefault="00ED5FAB" w:rsidP="00ED5FAB">
      <w:pPr>
        <w:rPr>
          <w:lang w:val="en-US"/>
        </w:rPr>
      </w:pPr>
    </w:p>
    <w:p w14:paraId="3893B64C" w14:textId="15C552FC" w:rsidR="00ED5FAB" w:rsidRDefault="00ED5FAB" w:rsidP="00ED5FAB">
      <w:pPr>
        <w:rPr>
          <w:lang w:val="en-US"/>
        </w:rPr>
      </w:pPr>
    </w:p>
    <w:p w14:paraId="4E0D4B10" w14:textId="6F058385" w:rsidR="00ED5FAB" w:rsidRDefault="00ED5FAB" w:rsidP="00ED5FAB">
      <w:pPr>
        <w:rPr>
          <w:lang w:val="en-US"/>
        </w:rPr>
      </w:pPr>
    </w:p>
    <w:p w14:paraId="419375EF" w14:textId="51202BF6" w:rsidR="00ED5FAB" w:rsidRDefault="00ED5FAB" w:rsidP="00ED5FAB">
      <w:pPr>
        <w:rPr>
          <w:lang w:val="en-US"/>
        </w:rPr>
      </w:pPr>
    </w:p>
    <w:p w14:paraId="5A4369E9" w14:textId="6742FEE9" w:rsidR="00ED5FAB" w:rsidRDefault="00ED5FAB" w:rsidP="00ED5FAB">
      <w:pPr>
        <w:rPr>
          <w:lang w:val="en-US"/>
        </w:rPr>
      </w:pPr>
    </w:p>
    <w:p w14:paraId="103A26BC" w14:textId="21ECB7F7" w:rsidR="00ED5FAB" w:rsidRDefault="00ED5FAB" w:rsidP="00ED5FAB">
      <w:pPr>
        <w:rPr>
          <w:lang w:val="en-US"/>
        </w:rPr>
      </w:pPr>
    </w:p>
    <w:p w14:paraId="115A4504" w14:textId="4F166C77" w:rsidR="00ED5FAB" w:rsidRDefault="00ED5FAB" w:rsidP="00ED5FAB">
      <w:pPr>
        <w:rPr>
          <w:lang w:val="en-US"/>
        </w:rPr>
      </w:pPr>
    </w:p>
    <w:p w14:paraId="2A4BEC0C" w14:textId="3DAB4188" w:rsidR="00ED5FAB" w:rsidRDefault="00ED5FAB" w:rsidP="00ED5FAB">
      <w:pPr>
        <w:rPr>
          <w:lang w:val="en-US"/>
        </w:rPr>
      </w:pPr>
    </w:p>
    <w:p w14:paraId="6DFDC895" w14:textId="3C04F597" w:rsidR="00ED5FAB" w:rsidRDefault="00ED5FAB" w:rsidP="00ED5FAB">
      <w:pPr>
        <w:rPr>
          <w:lang w:val="en-US"/>
        </w:rPr>
      </w:pPr>
    </w:p>
    <w:p w14:paraId="254E6644" w14:textId="4BB61253" w:rsidR="00ED5FAB" w:rsidRDefault="00ED5FAB" w:rsidP="00ED5FAB">
      <w:pPr>
        <w:rPr>
          <w:lang w:val="en-US"/>
        </w:rPr>
      </w:pPr>
    </w:p>
    <w:p w14:paraId="22E9C8E7" w14:textId="7DCD1C15" w:rsidR="00ED5FAB" w:rsidRDefault="00ED5FAB" w:rsidP="00ED5FAB">
      <w:pPr>
        <w:rPr>
          <w:lang w:val="en-US"/>
        </w:rPr>
      </w:pPr>
    </w:p>
    <w:p w14:paraId="40BB4D7C" w14:textId="6C9871A0" w:rsidR="00ED5FAB" w:rsidRDefault="00ED5FAB" w:rsidP="00ED5FAB">
      <w:pPr>
        <w:rPr>
          <w:lang w:val="en-US"/>
        </w:rPr>
      </w:pPr>
    </w:p>
    <w:p w14:paraId="2F4BF053" w14:textId="0F4F7AE5" w:rsidR="00ED5FAB" w:rsidRDefault="00ED5FAB" w:rsidP="00ED5FAB">
      <w:pPr>
        <w:rPr>
          <w:lang w:val="en-US"/>
        </w:rPr>
      </w:pPr>
    </w:p>
    <w:p w14:paraId="772A5564" w14:textId="77777777" w:rsidR="00ED5FAB" w:rsidRPr="00ED5FAB" w:rsidRDefault="00ED5FAB" w:rsidP="00ED5FAB">
      <w:pPr>
        <w:rPr>
          <w:lang w:val="en-US"/>
        </w:rPr>
      </w:pPr>
    </w:p>
    <w:sectPr w:rsidR="00ED5FAB" w:rsidRPr="00ED5F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0F3CC" w14:textId="77777777" w:rsidR="005438B0" w:rsidRDefault="005438B0" w:rsidP="00C134BF">
      <w:pPr>
        <w:spacing w:after="0" w:line="240" w:lineRule="auto"/>
      </w:pPr>
      <w:r>
        <w:separator/>
      </w:r>
    </w:p>
  </w:endnote>
  <w:endnote w:type="continuationSeparator" w:id="0">
    <w:p w14:paraId="62A06763" w14:textId="77777777" w:rsidR="005438B0" w:rsidRDefault="005438B0" w:rsidP="00C13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06CB8" w14:textId="77777777" w:rsidR="005438B0" w:rsidRDefault="005438B0" w:rsidP="00C134BF">
      <w:pPr>
        <w:spacing w:after="0" w:line="240" w:lineRule="auto"/>
      </w:pPr>
      <w:r>
        <w:separator/>
      </w:r>
    </w:p>
  </w:footnote>
  <w:footnote w:type="continuationSeparator" w:id="0">
    <w:p w14:paraId="2743B2F9" w14:textId="77777777" w:rsidR="005438B0" w:rsidRDefault="005438B0" w:rsidP="00C134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443AF"/>
    <w:multiLevelType w:val="hybridMultilevel"/>
    <w:tmpl w:val="98F467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A0119"/>
    <w:multiLevelType w:val="hybridMultilevel"/>
    <w:tmpl w:val="92381282"/>
    <w:lvl w:ilvl="0" w:tplc="CA14F9B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i w:val="0"/>
        <w:noProof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365BD"/>
    <w:multiLevelType w:val="hybridMultilevel"/>
    <w:tmpl w:val="BE844FB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C3897"/>
    <w:multiLevelType w:val="hybridMultilevel"/>
    <w:tmpl w:val="E14EFDE4"/>
    <w:lvl w:ilvl="0" w:tplc="CA14F9B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i w:val="0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C2E04"/>
    <w:multiLevelType w:val="hybridMultilevel"/>
    <w:tmpl w:val="FCD4F11E"/>
    <w:lvl w:ilvl="0" w:tplc="FD987E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32637"/>
    <w:multiLevelType w:val="hybridMultilevel"/>
    <w:tmpl w:val="75384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zMwNDaxtDAwMrBU0lEKTi0uzszPAykwqQUAEoRG8ywAAAA="/>
  </w:docVars>
  <w:rsids>
    <w:rsidRoot w:val="00F67FA3"/>
    <w:rsid w:val="00004CC0"/>
    <w:rsid w:val="00015D43"/>
    <w:rsid w:val="00016191"/>
    <w:rsid w:val="00017075"/>
    <w:rsid w:val="0001781C"/>
    <w:rsid w:val="00020323"/>
    <w:rsid w:val="00027DC3"/>
    <w:rsid w:val="00030100"/>
    <w:rsid w:val="000331F8"/>
    <w:rsid w:val="000361DD"/>
    <w:rsid w:val="00044C7A"/>
    <w:rsid w:val="00051242"/>
    <w:rsid w:val="00051A1B"/>
    <w:rsid w:val="000536F8"/>
    <w:rsid w:val="00057A87"/>
    <w:rsid w:val="0006501A"/>
    <w:rsid w:val="00067741"/>
    <w:rsid w:val="00070B98"/>
    <w:rsid w:val="000736A7"/>
    <w:rsid w:val="0007595B"/>
    <w:rsid w:val="00077BC8"/>
    <w:rsid w:val="000866C1"/>
    <w:rsid w:val="00087D06"/>
    <w:rsid w:val="000907EC"/>
    <w:rsid w:val="0009574E"/>
    <w:rsid w:val="000970F5"/>
    <w:rsid w:val="00097C44"/>
    <w:rsid w:val="000A0079"/>
    <w:rsid w:val="000A1E45"/>
    <w:rsid w:val="000B3B14"/>
    <w:rsid w:val="000B4A12"/>
    <w:rsid w:val="000B596A"/>
    <w:rsid w:val="000B6B59"/>
    <w:rsid w:val="000C01D0"/>
    <w:rsid w:val="000C152C"/>
    <w:rsid w:val="000C1C4A"/>
    <w:rsid w:val="000C78FC"/>
    <w:rsid w:val="000C7A4F"/>
    <w:rsid w:val="000D3D91"/>
    <w:rsid w:val="000D3FE5"/>
    <w:rsid w:val="000E02D1"/>
    <w:rsid w:val="000E0DAB"/>
    <w:rsid w:val="000E0E36"/>
    <w:rsid w:val="000F3F75"/>
    <w:rsid w:val="000F7ADC"/>
    <w:rsid w:val="00103ED8"/>
    <w:rsid w:val="00105FEF"/>
    <w:rsid w:val="00112C75"/>
    <w:rsid w:val="001167F7"/>
    <w:rsid w:val="00117A02"/>
    <w:rsid w:val="001204A4"/>
    <w:rsid w:val="0012081A"/>
    <w:rsid w:val="0012152C"/>
    <w:rsid w:val="001225D8"/>
    <w:rsid w:val="0012337C"/>
    <w:rsid w:val="00123BE2"/>
    <w:rsid w:val="00125A90"/>
    <w:rsid w:val="001265D5"/>
    <w:rsid w:val="00131E88"/>
    <w:rsid w:val="001328CF"/>
    <w:rsid w:val="00133657"/>
    <w:rsid w:val="001356BE"/>
    <w:rsid w:val="0013704C"/>
    <w:rsid w:val="00140296"/>
    <w:rsid w:val="001431CB"/>
    <w:rsid w:val="00145D49"/>
    <w:rsid w:val="00145F5D"/>
    <w:rsid w:val="00146624"/>
    <w:rsid w:val="00152132"/>
    <w:rsid w:val="0015327A"/>
    <w:rsid w:val="00153514"/>
    <w:rsid w:val="001548B2"/>
    <w:rsid w:val="0016117E"/>
    <w:rsid w:val="0016189C"/>
    <w:rsid w:val="00162E96"/>
    <w:rsid w:val="0016534E"/>
    <w:rsid w:val="0017051B"/>
    <w:rsid w:val="00170F3A"/>
    <w:rsid w:val="001731C9"/>
    <w:rsid w:val="00177289"/>
    <w:rsid w:val="0018038F"/>
    <w:rsid w:val="001805CC"/>
    <w:rsid w:val="0019226A"/>
    <w:rsid w:val="00192C75"/>
    <w:rsid w:val="00195155"/>
    <w:rsid w:val="00196A94"/>
    <w:rsid w:val="001A098E"/>
    <w:rsid w:val="001B2BC9"/>
    <w:rsid w:val="001B3808"/>
    <w:rsid w:val="001B71FF"/>
    <w:rsid w:val="001C136C"/>
    <w:rsid w:val="001C305B"/>
    <w:rsid w:val="001C7B56"/>
    <w:rsid w:val="001D22C0"/>
    <w:rsid w:val="001D45A2"/>
    <w:rsid w:val="001D5528"/>
    <w:rsid w:val="001D7184"/>
    <w:rsid w:val="001E179D"/>
    <w:rsid w:val="001E200F"/>
    <w:rsid w:val="001E61ED"/>
    <w:rsid w:val="002008C4"/>
    <w:rsid w:val="00207E21"/>
    <w:rsid w:val="00207EFE"/>
    <w:rsid w:val="00213AE9"/>
    <w:rsid w:val="00216848"/>
    <w:rsid w:val="002219EB"/>
    <w:rsid w:val="0022343F"/>
    <w:rsid w:val="00225D3F"/>
    <w:rsid w:val="00226EAD"/>
    <w:rsid w:val="00246A6E"/>
    <w:rsid w:val="00253832"/>
    <w:rsid w:val="00255A63"/>
    <w:rsid w:val="002615F8"/>
    <w:rsid w:val="002617CC"/>
    <w:rsid w:val="00262DD6"/>
    <w:rsid w:val="0027362B"/>
    <w:rsid w:val="00273EEE"/>
    <w:rsid w:val="002759F5"/>
    <w:rsid w:val="00277571"/>
    <w:rsid w:val="00287601"/>
    <w:rsid w:val="00287C37"/>
    <w:rsid w:val="00296A81"/>
    <w:rsid w:val="002973CA"/>
    <w:rsid w:val="002A00DE"/>
    <w:rsid w:val="002A535E"/>
    <w:rsid w:val="002B0406"/>
    <w:rsid w:val="002B51F5"/>
    <w:rsid w:val="002C3A63"/>
    <w:rsid w:val="002D4035"/>
    <w:rsid w:val="002D6294"/>
    <w:rsid w:val="002E1C0D"/>
    <w:rsid w:val="002E7703"/>
    <w:rsid w:val="002F28DD"/>
    <w:rsid w:val="002F52BA"/>
    <w:rsid w:val="002F731C"/>
    <w:rsid w:val="00302B4F"/>
    <w:rsid w:val="00311554"/>
    <w:rsid w:val="00312E22"/>
    <w:rsid w:val="00322E27"/>
    <w:rsid w:val="0032610D"/>
    <w:rsid w:val="003266C2"/>
    <w:rsid w:val="0032792D"/>
    <w:rsid w:val="0033099C"/>
    <w:rsid w:val="0033774D"/>
    <w:rsid w:val="003400D6"/>
    <w:rsid w:val="00342E35"/>
    <w:rsid w:val="00345797"/>
    <w:rsid w:val="00345AB8"/>
    <w:rsid w:val="00346C66"/>
    <w:rsid w:val="00355DA5"/>
    <w:rsid w:val="00357097"/>
    <w:rsid w:val="00362582"/>
    <w:rsid w:val="00365248"/>
    <w:rsid w:val="00365C8B"/>
    <w:rsid w:val="00373033"/>
    <w:rsid w:val="00373239"/>
    <w:rsid w:val="00376025"/>
    <w:rsid w:val="00381548"/>
    <w:rsid w:val="00384E8C"/>
    <w:rsid w:val="0038677B"/>
    <w:rsid w:val="00387D05"/>
    <w:rsid w:val="003911FF"/>
    <w:rsid w:val="003942A5"/>
    <w:rsid w:val="00396488"/>
    <w:rsid w:val="00396AD8"/>
    <w:rsid w:val="003A5B75"/>
    <w:rsid w:val="003A6D65"/>
    <w:rsid w:val="003B05BC"/>
    <w:rsid w:val="003B0750"/>
    <w:rsid w:val="003B0D9A"/>
    <w:rsid w:val="003B1F48"/>
    <w:rsid w:val="003B47E5"/>
    <w:rsid w:val="003B534C"/>
    <w:rsid w:val="003B705D"/>
    <w:rsid w:val="003B7AF8"/>
    <w:rsid w:val="003C3579"/>
    <w:rsid w:val="003C3D50"/>
    <w:rsid w:val="003C47A3"/>
    <w:rsid w:val="003C7ADB"/>
    <w:rsid w:val="003D0788"/>
    <w:rsid w:val="003E039D"/>
    <w:rsid w:val="003E2911"/>
    <w:rsid w:val="003E5493"/>
    <w:rsid w:val="003E5A67"/>
    <w:rsid w:val="003E5FD6"/>
    <w:rsid w:val="003E6D0D"/>
    <w:rsid w:val="003F3DCF"/>
    <w:rsid w:val="003F4835"/>
    <w:rsid w:val="00400CAC"/>
    <w:rsid w:val="00400D13"/>
    <w:rsid w:val="00401E3D"/>
    <w:rsid w:val="00402346"/>
    <w:rsid w:val="00410667"/>
    <w:rsid w:val="00410751"/>
    <w:rsid w:val="00412183"/>
    <w:rsid w:val="00413F83"/>
    <w:rsid w:val="00414600"/>
    <w:rsid w:val="00416160"/>
    <w:rsid w:val="00420908"/>
    <w:rsid w:val="00427B20"/>
    <w:rsid w:val="0043114B"/>
    <w:rsid w:val="0043235A"/>
    <w:rsid w:val="0044032F"/>
    <w:rsid w:val="00440CE1"/>
    <w:rsid w:val="004435F5"/>
    <w:rsid w:val="00445743"/>
    <w:rsid w:val="00452CA2"/>
    <w:rsid w:val="00453D0E"/>
    <w:rsid w:val="004561C7"/>
    <w:rsid w:val="00456D35"/>
    <w:rsid w:val="00460A43"/>
    <w:rsid w:val="00464A95"/>
    <w:rsid w:val="004710ED"/>
    <w:rsid w:val="004755BD"/>
    <w:rsid w:val="00480A1C"/>
    <w:rsid w:val="00480A93"/>
    <w:rsid w:val="004813B1"/>
    <w:rsid w:val="004817F5"/>
    <w:rsid w:val="00484C3D"/>
    <w:rsid w:val="00485726"/>
    <w:rsid w:val="00492627"/>
    <w:rsid w:val="004950E1"/>
    <w:rsid w:val="00495FDF"/>
    <w:rsid w:val="004A0373"/>
    <w:rsid w:val="004A4091"/>
    <w:rsid w:val="004A43E9"/>
    <w:rsid w:val="004A4471"/>
    <w:rsid w:val="004B29A7"/>
    <w:rsid w:val="004B4B3B"/>
    <w:rsid w:val="004C18F7"/>
    <w:rsid w:val="004C2D90"/>
    <w:rsid w:val="004C6058"/>
    <w:rsid w:val="004D2516"/>
    <w:rsid w:val="004D5EFA"/>
    <w:rsid w:val="004E07E4"/>
    <w:rsid w:val="004E38A4"/>
    <w:rsid w:val="004E394E"/>
    <w:rsid w:val="004E540E"/>
    <w:rsid w:val="004E61E2"/>
    <w:rsid w:val="004E7D5D"/>
    <w:rsid w:val="004F5713"/>
    <w:rsid w:val="004F740A"/>
    <w:rsid w:val="0050181F"/>
    <w:rsid w:val="00502593"/>
    <w:rsid w:val="00502CD2"/>
    <w:rsid w:val="00510367"/>
    <w:rsid w:val="00512953"/>
    <w:rsid w:val="00513DCA"/>
    <w:rsid w:val="00520392"/>
    <w:rsid w:val="005212A2"/>
    <w:rsid w:val="00522C4E"/>
    <w:rsid w:val="00523770"/>
    <w:rsid w:val="0052471F"/>
    <w:rsid w:val="005438B0"/>
    <w:rsid w:val="005462A5"/>
    <w:rsid w:val="00546EBD"/>
    <w:rsid w:val="00547F6E"/>
    <w:rsid w:val="00554E55"/>
    <w:rsid w:val="00561A68"/>
    <w:rsid w:val="00563F48"/>
    <w:rsid w:val="00564FC3"/>
    <w:rsid w:val="005654C1"/>
    <w:rsid w:val="0056673F"/>
    <w:rsid w:val="005710B6"/>
    <w:rsid w:val="00575034"/>
    <w:rsid w:val="0058435E"/>
    <w:rsid w:val="005877A8"/>
    <w:rsid w:val="00595F2A"/>
    <w:rsid w:val="00596F07"/>
    <w:rsid w:val="005A13BC"/>
    <w:rsid w:val="005A2DFD"/>
    <w:rsid w:val="005A448B"/>
    <w:rsid w:val="005A6A12"/>
    <w:rsid w:val="005A70EC"/>
    <w:rsid w:val="005A722D"/>
    <w:rsid w:val="005A7D8B"/>
    <w:rsid w:val="005B45D8"/>
    <w:rsid w:val="005C78C7"/>
    <w:rsid w:val="005D4EF3"/>
    <w:rsid w:val="005D788C"/>
    <w:rsid w:val="005E4378"/>
    <w:rsid w:val="005F19C3"/>
    <w:rsid w:val="005F1A71"/>
    <w:rsid w:val="005F2BDF"/>
    <w:rsid w:val="005F57F0"/>
    <w:rsid w:val="005F661F"/>
    <w:rsid w:val="0060301F"/>
    <w:rsid w:val="00606828"/>
    <w:rsid w:val="00612F4E"/>
    <w:rsid w:val="00615EED"/>
    <w:rsid w:val="00616387"/>
    <w:rsid w:val="00624AF3"/>
    <w:rsid w:val="00625321"/>
    <w:rsid w:val="00625C5D"/>
    <w:rsid w:val="006262FD"/>
    <w:rsid w:val="006341F4"/>
    <w:rsid w:val="006434D0"/>
    <w:rsid w:val="006448C4"/>
    <w:rsid w:val="00646EE5"/>
    <w:rsid w:val="00652640"/>
    <w:rsid w:val="00654C03"/>
    <w:rsid w:val="006578F7"/>
    <w:rsid w:val="006673AA"/>
    <w:rsid w:val="00676985"/>
    <w:rsid w:val="00681260"/>
    <w:rsid w:val="00682801"/>
    <w:rsid w:val="00682ECC"/>
    <w:rsid w:val="0068312A"/>
    <w:rsid w:val="0069126B"/>
    <w:rsid w:val="00695281"/>
    <w:rsid w:val="00695D7C"/>
    <w:rsid w:val="006966BF"/>
    <w:rsid w:val="006A0141"/>
    <w:rsid w:val="006A1908"/>
    <w:rsid w:val="006A6FBD"/>
    <w:rsid w:val="006B06EF"/>
    <w:rsid w:val="006B0CD6"/>
    <w:rsid w:val="006B181F"/>
    <w:rsid w:val="006B2A69"/>
    <w:rsid w:val="006B60CE"/>
    <w:rsid w:val="006B6625"/>
    <w:rsid w:val="006C6DD7"/>
    <w:rsid w:val="006D6614"/>
    <w:rsid w:val="006E535D"/>
    <w:rsid w:val="006F0B11"/>
    <w:rsid w:val="006F2BE2"/>
    <w:rsid w:val="006F4F26"/>
    <w:rsid w:val="0070328E"/>
    <w:rsid w:val="007035FC"/>
    <w:rsid w:val="0070398E"/>
    <w:rsid w:val="00707099"/>
    <w:rsid w:val="007118D4"/>
    <w:rsid w:val="00712C69"/>
    <w:rsid w:val="00714341"/>
    <w:rsid w:val="0071762C"/>
    <w:rsid w:val="007246F8"/>
    <w:rsid w:val="00724F97"/>
    <w:rsid w:val="00740266"/>
    <w:rsid w:val="007411F6"/>
    <w:rsid w:val="0074399C"/>
    <w:rsid w:val="00746949"/>
    <w:rsid w:val="0075755F"/>
    <w:rsid w:val="00762CFC"/>
    <w:rsid w:val="00773B00"/>
    <w:rsid w:val="00773CBF"/>
    <w:rsid w:val="00776765"/>
    <w:rsid w:val="00777157"/>
    <w:rsid w:val="00786271"/>
    <w:rsid w:val="007863E4"/>
    <w:rsid w:val="007879F5"/>
    <w:rsid w:val="0079163D"/>
    <w:rsid w:val="00791C2F"/>
    <w:rsid w:val="007A084C"/>
    <w:rsid w:val="007A20B1"/>
    <w:rsid w:val="007A25C8"/>
    <w:rsid w:val="007A6A91"/>
    <w:rsid w:val="007A6B7F"/>
    <w:rsid w:val="007A7D44"/>
    <w:rsid w:val="007B11D3"/>
    <w:rsid w:val="007B1EE7"/>
    <w:rsid w:val="007B3698"/>
    <w:rsid w:val="007B37AA"/>
    <w:rsid w:val="007B5102"/>
    <w:rsid w:val="007C1B02"/>
    <w:rsid w:val="007C6D92"/>
    <w:rsid w:val="007C7CDD"/>
    <w:rsid w:val="007D0427"/>
    <w:rsid w:val="007D4A85"/>
    <w:rsid w:val="007E377C"/>
    <w:rsid w:val="007F255D"/>
    <w:rsid w:val="007F420A"/>
    <w:rsid w:val="007F6E84"/>
    <w:rsid w:val="007F7897"/>
    <w:rsid w:val="007F7FA3"/>
    <w:rsid w:val="00805816"/>
    <w:rsid w:val="00805AD4"/>
    <w:rsid w:val="008071E6"/>
    <w:rsid w:val="008072D7"/>
    <w:rsid w:val="00807939"/>
    <w:rsid w:val="0081086B"/>
    <w:rsid w:val="00813F46"/>
    <w:rsid w:val="00814329"/>
    <w:rsid w:val="00817189"/>
    <w:rsid w:val="0082264F"/>
    <w:rsid w:val="00822B29"/>
    <w:rsid w:val="008261F6"/>
    <w:rsid w:val="008278BF"/>
    <w:rsid w:val="00830CB1"/>
    <w:rsid w:val="008324B9"/>
    <w:rsid w:val="00834898"/>
    <w:rsid w:val="008402DF"/>
    <w:rsid w:val="008440E3"/>
    <w:rsid w:val="008447D8"/>
    <w:rsid w:val="00846D07"/>
    <w:rsid w:val="00847B79"/>
    <w:rsid w:val="008551F9"/>
    <w:rsid w:val="00855B7F"/>
    <w:rsid w:val="00855E67"/>
    <w:rsid w:val="00857E2B"/>
    <w:rsid w:val="008600B8"/>
    <w:rsid w:val="00870939"/>
    <w:rsid w:val="00872F1A"/>
    <w:rsid w:val="00877EE3"/>
    <w:rsid w:val="00882B7C"/>
    <w:rsid w:val="0088345A"/>
    <w:rsid w:val="008904C6"/>
    <w:rsid w:val="00892329"/>
    <w:rsid w:val="008926D2"/>
    <w:rsid w:val="008962A5"/>
    <w:rsid w:val="008974FC"/>
    <w:rsid w:val="008A184C"/>
    <w:rsid w:val="008A5862"/>
    <w:rsid w:val="008A5D63"/>
    <w:rsid w:val="008A7B2F"/>
    <w:rsid w:val="008C1E8E"/>
    <w:rsid w:val="008C2C7C"/>
    <w:rsid w:val="008D3520"/>
    <w:rsid w:val="008D6D5F"/>
    <w:rsid w:val="008F0DDF"/>
    <w:rsid w:val="008F2EE3"/>
    <w:rsid w:val="008F38A1"/>
    <w:rsid w:val="008F409F"/>
    <w:rsid w:val="008F57F1"/>
    <w:rsid w:val="00905269"/>
    <w:rsid w:val="0090527E"/>
    <w:rsid w:val="009068FF"/>
    <w:rsid w:val="00910720"/>
    <w:rsid w:val="00911366"/>
    <w:rsid w:val="0091430E"/>
    <w:rsid w:val="00915009"/>
    <w:rsid w:val="0091509E"/>
    <w:rsid w:val="00916131"/>
    <w:rsid w:val="0092136B"/>
    <w:rsid w:val="00922E2D"/>
    <w:rsid w:val="00926681"/>
    <w:rsid w:val="00926CAF"/>
    <w:rsid w:val="00927471"/>
    <w:rsid w:val="0093371F"/>
    <w:rsid w:val="00936451"/>
    <w:rsid w:val="00940422"/>
    <w:rsid w:val="009523F6"/>
    <w:rsid w:val="00953F35"/>
    <w:rsid w:val="0096121F"/>
    <w:rsid w:val="00973364"/>
    <w:rsid w:val="00973DA3"/>
    <w:rsid w:val="00974881"/>
    <w:rsid w:val="00987770"/>
    <w:rsid w:val="009944CD"/>
    <w:rsid w:val="009A2F37"/>
    <w:rsid w:val="009A7462"/>
    <w:rsid w:val="009B1284"/>
    <w:rsid w:val="009B709A"/>
    <w:rsid w:val="009C003C"/>
    <w:rsid w:val="009C2DE6"/>
    <w:rsid w:val="009D5AE0"/>
    <w:rsid w:val="009E3372"/>
    <w:rsid w:val="009F09AA"/>
    <w:rsid w:val="009F1FB5"/>
    <w:rsid w:val="009F328F"/>
    <w:rsid w:val="009F39EE"/>
    <w:rsid w:val="009F48E1"/>
    <w:rsid w:val="009F69F0"/>
    <w:rsid w:val="00A005FE"/>
    <w:rsid w:val="00A0256C"/>
    <w:rsid w:val="00A06166"/>
    <w:rsid w:val="00A10516"/>
    <w:rsid w:val="00A11D40"/>
    <w:rsid w:val="00A16AF7"/>
    <w:rsid w:val="00A20C79"/>
    <w:rsid w:val="00A22806"/>
    <w:rsid w:val="00A23A3F"/>
    <w:rsid w:val="00A26B4A"/>
    <w:rsid w:val="00A2703F"/>
    <w:rsid w:val="00A40A2A"/>
    <w:rsid w:val="00A414E6"/>
    <w:rsid w:val="00A42F77"/>
    <w:rsid w:val="00A43B64"/>
    <w:rsid w:val="00A479B4"/>
    <w:rsid w:val="00A51504"/>
    <w:rsid w:val="00A52A3A"/>
    <w:rsid w:val="00A55D23"/>
    <w:rsid w:val="00A61160"/>
    <w:rsid w:val="00A66171"/>
    <w:rsid w:val="00A76062"/>
    <w:rsid w:val="00A80E0F"/>
    <w:rsid w:val="00A810A7"/>
    <w:rsid w:val="00A82FF7"/>
    <w:rsid w:val="00A8482C"/>
    <w:rsid w:val="00A854EE"/>
    <w:rsid w:val="00A85768"/>
    <w:rsid w:val="00A86046"/>
    <w:rsid w:val="00A87B9F"/>
    <w:rsid w:val="00A9505D"/>
    <w:rsid w:val="00A95AA2"/>
    <w:rsid w:val="00AA17F9"/>
    <w:rsid w:val="00AA2132"/>
    <w:rsid w:val="00AA2E13"/>
    <w:rsid w:val="00AA2E37"/>
    <w:rsid w:val="00AA5D37"/>
    <w:rsid w:val="00AA6BB4"/>
    <w:rsid w:val="00AB1EEC"/>
    <w:rsid w:val="00AB3CCA"/>
    <w:rsid w:val="00AB743A"/>
    <w:rsid w:val="00AC20B4"/>
    <w:rsid w:val="00AC31C0"/>
    <w:rsid w:val="00AC47AA"/>
    <w:rsid w:val="00AC4D58"/>
    <w:rsid w:val="00AC5EAB"/>
    <w:rsid w:val="00AC627B"/>
    <w:rsid w:val="00AD3033"/>
    <w:rsid w:val="00AD47B4"/>
    <w:rsid w:val="00AE503E"/>
    <w:rsid w:val="00AF01A1"/>
    <w:rsid w:val="00AF039C"/>
    <w:rsid w:val="00AF1025"/>
    <w:rsid w:val="00AF53AC"/>
    <w:rsid w:val="00AF5B05"/>
    <w:rsid w:val="00B038D7"/>
    <w:rsid w:val="00B05583"/>
    <w:rsid w:val="00B07B33"/>
    <w:rsid w:val="00B13623"/>
    <w:rsid w:val="00B13B42"/>
    <w:rsid w:val="00B140A8"/>
    <w:rsid w:val="00B165B6"/>
    <w:rsid w:val="00B17CA8"/>
    <w:rsid w:val="00B21BE7"/>
    <w:rsid w:val="00B2248D"/>
    <w:rsid w:val="00B2701B"/>
    <w:rsid w:val="00B27195"/>
    <w:rsid w:val="00B31B3B"/>
    <w:rsid w:val="00B33A26"/>
    <w:rsid w:val="00B414C6"/>
    <w:rsid w:val="00B57384"/>
    <w:rsid w:val="00B606A7"/>
    <w:rsid w:val="00B6148F"/>
    <w:rsid w:val="00B63700"/>
    <w:rsid w:val="00B67F9B"/>
    <w:rsid w:val="00B74CBA"/>
    <w:rsid w:val="00B75C15"/>
    <w:rsid w:val="00B77145"/>
    <w:rsid w:val="00B83950"/>
    <w:rsid w:val="00B841A8"/>
    <w:rsid w:val="00B91CC6"/>
    <w:rsid w:val="00BA1662"/>
    <w:rsid w:val="00BB1DA4"/>
    <w:rsid w:val="00BB3DB1"/>
    <w:rsid w:val="00BB4195"/>
    <w:rsid w:val="00BB66A5"/>
    <w:rsid w:val="00BB6D1E"/>
    <w:rsid w:val="00BC0068"/>
    <w:rsid w:val="00BC1250"/>
    <w:rsid w:val="00BC12E0"/>
    <w:rsid w:val="00BC31B7"/>
    <w:rsid w:val="00BC3BE2"/>
    <w:rsid w:val="00BC4035"/>
    <w:rsid w:val="00BC55DD"/>
    <w:rsid w:val="00BD0EC3"/>
    <w:rsid w:val="00BD28C0"/>
    <w:rsid w:val="00BD5EC8"/>
    <w:rsid w:val="00BD7B75"/>
    <w:rsid w:val="00BE2E01"/>
    <w:rsid w:val="00BE3CD3"/>
    <w:rsid w:val="00BE44FF"/>
    <w:rsid w:val="00BE4A43"/>
    <w:rsid w:val="00BE6778"/>
    <w:rsid w:val="00BF3B99"/>
    <w:rsid w:val="00BF6803"/>
    <w:rsid w:val="00BF69A3"/>
    <w:rsid w:val="00BF75DA"/>
    <w:rsid w:val="00C007DC"/>
    <w:rsid w:val="00C11483"/>
    <w:rsid w:val="00C134BF"/>
    <w:rsid w:val="00C15BB4"/>
    <w:rsid w:val="00C177A0"/>
    <w:rsid w:val="00C24049"/>
    <w:rsid w:val="00C26222"/>
    <w:rsid w:val="00C2725E"/>
    <w:rsid w:val="00C27448"/>
    <w:rsid w:val="00C37A3B"/>
    <w:rsid w:val="00C44F2D"/>
    <w:rsid w:val="00C460AA"/>
    <w:rsid w:val="00C47DA6"/>
    <w:rsid w:val="00C52BEF"/>
    <w:rsid w:val="00C716B4"/>
    <w:rsid w:val="00C7287B"/>
    <w:rsid w:val="00C77F16"/>
    <w:rsid w:val="00C87425"/>
    <w:rsid w:val="00C90B8B"/>
    <w:rsid w:val="00C948DB"/>
    <w:rsid w:val="00C970B9"/>
    <w:rsid w:val="00CA0C8C"/>
    <w:rsid w:val="00CA2566"/>
    <w:rsid w:val="00CA5733"/>
    <w:rsid w:val="00CB32E9"/>
    <w:rsid w:val="00CB48E3"/>
    <w:rsid w:val="00CB709F"/>
    <w:rsid w:val="00CB7D3B"/>
    <w:rsid w:val="00CC7374"/>
    <w:rsid w:val="00CD424A"/>
    <w:rsid w:val="00CD6371"/>
    <w:rsid w:val="00CE5130"/>
    <w:rsid w:val="00CE71C3"/>
    <w:rsid w:val="00CF0FEB"/>
    <w:rsid w:val="00CF1B23"/>
    <w:rsid w:val="00CF4D4A"/>
    <w:rsid w:val="00CF57BF"/>
    <w:rsid w:val="00CF72E4"/>
    <w:rsid w:val="00D0318B"/>
    <w:rsid w:val="00D06865"/>
    <w:rsid w:val="00D12863"/>
    <w:rsid w:val="00D12C60"/>
    <w:rsid w:val="00D17CB6"/>
    <w:rsid w:val="00D22A35"/>
    <w:rsid w:val="00D2361A"/>
    <w:rsid w:val="00D23FC1"/>
    <w:rsid w:val="00D25864"/>
    <w:rsid w:val="00D265A7"/>
    <w:rsid w:val="00D33EB6"/>
    <w:rsid w:val="00D4543C"/>
    <w:rsid w:val="00D47AD6"/>
    <w:rsid w:val="00D50908"/>
    <w:rsid w:val="00D60464"/>
    <w:rsid w:val="00D62E63"/>
    <w:rsid w:val="00D63B29"/>
    <w:rsid w:val="00D64F56"/>
    <w:rsid w:val="00D65BFD"/>
    <w:rsid w:val="00D663FA"/>
    <w:rsid w:val="00D66970"/>
    <w:rsid w:val="00D6791F"/>
    <w:rsid w:val="00D7265D"/>
    <w:rsid w:val="00D74848"/>
    <w:rsid w:val="00D7588B"/>
    <w:rsid w:val="00D76B4A"/>
    <w:rsid w:val="00D80B3A"/>
    <w:rsid w:val="00D83C04"/>
    <w:rsid w:val="00D83D83"/>
    <w:rsid w:val="00D95E09"/>
    <w:rsid w:val="00D96974"/>
    <w:rsid w:val="00DA297C"/>
    <w:rsid w:val="00DB1A72"/>
    <w:rsid w:val="00DB5ABD"/>
    <w:rsid w:val="00DC626E"/>
    <w:rsid w:val="00DE4559"/>
    <w:rsid w:val="00DE58DC"/>
    <w:rsid w:val="00DE62AB"/>
    <w:rsid w:val="00DE6865"/>
    <w:rsid w:val="00DF230B"/>
    <w:rsid w:val="00DF3D4C"/>
    <w:rsid w:val="00DF75A4"/>
    <w:rsid w:val="00E02928"/>
    <w:rsid w:val="00E03C85"/>
    <w:rsid w:val="00E06389"/>
    <w:rsid w:val="00E17026"/>
    <w:rsid w:val="00E176C3"/>
    <w:rsid w:val="00E23A03"/>
    <w:rsid w:val="00E26768"/>
    <w:rsid w:val="00E26DB2"/>
    <w:rsid w:val="00E30CF9"/>
    <w:rsid w:val="00E3190F"/>
    <w:rsid w:val="00E36C4D"/>
    <w:rsid w:val="00E36CB7"/>
    <w:rsid w:val="00E416BE"/>
    <w:rsid w:val="00E430E2"/>
    <w:rsid w:val="00E43D91"/>
    <w:rsid w:val="00E45D55"/>
    <w:rsid w:val="00E521AF"/>
    <w:rsid w:val="00E53A92"/>
    <w:rsid w:val="00E53E9C"/>
    <w:rsid w:val="00E57714"/>
    <w:rsid w:val="00E60A8B"/>
    <w:rsid w:val="00E66996"/>
    <w:rsid w:val="00E71771"/>
    <w:rsid w:val="00E730F1"/>
    <w:rsid w:val="00E75845"/>
    <w:rsid w:val="00E80E98"/>
    <w:rsid w:val="00E81D6E"/>
    <w:rsid w:val="00E81F74"/>
    <w:rsid w:val="00E83DF8"/>
    <w:rsid w:val="00E842B5"/>
    <w:rsid w:val="00E94641"/>
    <w:rsid w:val="00EA271F"/>
    <w:rsid w:val="00EC63A3"/>
    <w:rsid w:val="00ED4A4C"/>
    <w:rsid w:val="00ED5FAB"/>
    <w:rsid w:val="00EE3093"/>
    <w:rsid w:val="00EE5829"/>
    <w:rsid w:val="00EF0018"/>
    <w:rsid w:val="00EF0B1D"/>
    <w:rsid w:val="00EF405D"/>
    <w:rsid w:val="00F0161F"/>
    <w:rsid w:val="00F01E16"/>
    <w:rsid w:val="00F021D7"/>
    <w:rsid w:val="00F03367"/>
    <w:rsid w:val="00F0465C"/>
    <w:rsid w:val="00F04DCF"/>
    <w:rsid w:val="00F06F7E"/>
    <w:rsid w:val="00F072F2"/>
    <w:rsid w:val="00F10BB1"/>
    <w:rsid w:val="00F14612"/>
    <w:rsid w:val="00F20B35"/>
    <w:rsid w:val="00F23F6D"/>
    <w:rsid w:val="00F270ED"/>
    <w:rsid w:val="00F36A65"/>
    <w:rsid w:val="00F40D96"/>
    <w:rsid w:val="00F45407"/>
    <w:rsid w:val="00F47FCE"/>
    <w:rsid w:val="00F511B9"/>
    <w:rsid w:val="00F51E9D"/>
    <w:rsid w:val="00F56DC6"/>
    <w:rsid w:val="00F6040E"/>
    <w:rsid w:val="00F65DFB"/>
    <w:rsid w:val="00F67FA3"/>
    <w:rsid w:val="00F7336E"/>
    <w:rsid w:val="00F74A27"/>
    <w:rsid w:val="00F768FF"/>
    <w:rsid w:val="00F8099E"/>
    <w:rsid w:val="00F812E0"/>
    <w:rsid w:val="00F873D1"/>
    <w:rsid w:val="00F91509"/>
    <w:rsid w:val="00F918A3"/>
    <w:rsid w:val="00F91B26"/>
    <w:rsid w:val="00F92CFA"/>
    <w:rsid w:val="00F9727F"/>
    <w:rsid w:val="00FA02BD"/>
    <w:rsid w:val="00FA21EF"/>
    <w:rsid w:val="00FA2313"/>
    <w:rsid w:val="00FB228C"/>
    <w:rsid w:val="00FB2FC9"/>
    <w:rsid w:val="00FB398D"/>
    <w:rsid w:val="00FB43E0"/>
    <w:rsid w:val="00FB6294"/>
    <w:rsid w:val="00FC079B"/>
    <w:rsid w:val="00FC09F3"/>
    <w:rsid w:val="00FD2DB9"/>
    <w:rsid w:val="00FD423A"/>
    <w:rsid w:val="00FD6DA2"/>
    <w:rsid w:val="00FE59C6"/>
    <w:rsid w:val="00FE5B23"/>
    <w:rsid w:val="00FF21D7"/>
    <w:rsid w:val="00FF2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1F2FE4"/>
  <w15:chartTrackingRefBased/>
  <w15:docId w15:val="{2F6A4A2A-1CA1-44C6-A51A-FEAE5E5D9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17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E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67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36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650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F001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717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030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301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60301F"/>
    <w:pPr>
      <w:spacing w:line="256" w:lineRule="auto"/>
      <w:ind w:left="720"/>
      <w:contextualSpacing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12E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7F255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77676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365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12081A"/>
    <w:rPr>
      <w:color w:val="808080"/>
    </w:rPr>
  </w:style>
  <w:style w:type="character" w:styleId="Emphasis">
    <w:name w:val="Emphasis"/>
    <w:basedOn w:val="DefaultParagraphFont"/>
    <w:uiPriority w:val="20"/>
    <w:qFormat/>
    <w:rsid w:val="00A55D23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3010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0100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13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34BF"/>
  </w:style>
  <w:style w:type="paragraph" w:styleId="Footer">
    <w:name w:val="footer"/>
    <w:basedOn w:val="Normal"/>
    <w:link w:val="FooterChar"/>
    <w:uiPriority w:val="99"/>
    <w:unhideWhenUsed/>
    <w:rsid w:val="00C13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34BF"/>
  </w:style>
  <w:style w:type="character" w:styleId="CommentReference">
    <w:name w:val="annotation reference"/>
    <w:basedOn w:val="DefaultParagraphFont"/>
    <w:uiPriority w:val="99"/>
    <w:semiHidden/>
    <w:unhideWhenUsed/>
    <w:rsid w:val="003E54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54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54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4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4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54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49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032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06501A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020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mn">
    <w:name w:val="mn"/>
    <w:basedOn w:val="DefaultParagraphFont"/>
    <w:rsid w:val="00E81D6E"/>
  </w:style>
  <w:style w:type="paragraph" w:styleId="TOCHeading">
    <w:name w:val="TOC Heading"/>
    <w:basedOn w:val="Heading1"/>
    <w:next w:val="Normal"/>
    <w:uiPriority w:val="39"/>
    <w:unhideWhenUsed/>
    <w:qFormat/>
    <w:rsid w:val="0013704C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13704C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3704C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3704C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2CD2C1C7774FA19501FBA628808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87EF7-45E4-42F5-AA6F-EE70A11550EF}"/>
      </w:docPartPr>
      <w:docPartBody>
        <w:p w:rsidR="00000000" w:rsidRDefault="00C614F4" w:rsidP="00C614F4">
          <w:pPr>
            <w:pStyle w:val="0B2CD2C1C7774FA19501FBA628808B05"/>
          </w:pPr>
          <w:r>
            <w:t>Type chapter title (level 1)</w:t>
          </w:r>
        </w:p>
      </w:docPartBody>
    </w:docPart>
    <w:docPart>
      <w:docPartPr>
        <w:name w:val="8777FB66BDCF46078940762F841FA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7A44C-2EF8-458C-ADFB-8FD126C3996F}"/>
      </w:docPartPr>
      <w:docPartBody>
        <w:p w:rsidR="00000000" w:rsidRDefault="00C614F4" w:rsidP="00C614F4">
          <w:pPr>
            <w:pStyle w:val="8777FB66BDCF46078940762F841FAF41"/>
          </w:pPr>
          <w:r>
            <w:t>Type chapter title (level 2)</w:t>
          </w:r>
        </w:p>
      </w:docPartBody>
    </w:docPart>
    <w:docPart>
      <w:docPartPr>
        <w:name w:val="0D92AAD4244E4F4F82F3424B6E11C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25D1E-D387-4D7F-8CB9-7D5057E3F6F4}"/>
      </w:docPartPr>
      <w:docPartBody>
        <w:p w:rsidR="00000000" w:rsidRDefault="00C614F4" w:rsidP="00C614F4">
          <w:pPr>
            <w:pStyle w:val="0D92AAD4244E4F4F82F3424B6E11C36B"/>
          </w:pPr>
          <w:r>
            <w:t>Type chapter title (level 3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16D1"/>
    <w:rsid w:val="001842C3"/>
    <w:rsid w:val="00AA4729"/>
    <w:rsid w:val="00C614F4"/>
    <w:rsid w:val="00C61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F9DF5E1F84476A89C033E056A47467">
    <w:name w:val="AAF9DF5E1F84476A89C033E056A47467"/>
    <w:rsid w:val="00C616D1"/>
  </w:style>
  <w:style w:type="paragraph" w:customStyle="1" w:styleId="02B7FCBFE09340B39FFDF33235EDEC32">
    <w:name w:val="02B7FCBFE09340B39FFDF33235EDEC32"/>
    <w:rsid w:val="00C616D1"/>
  </w:style>
  <w:style w:type="paragraph" w:customStyle="1" w:styleId="E6F476E1FB3F4908898FEF2CB54070D4">
    <w:name w:val="E6F476E1FB3F4908898FEF2CB54070D4"/>
    <w:rsid w:val="00C616D1"/>
  </w:style>
  <w:style w:type="paragraph" w:customStyle="1" w:styleId="0B2CD2C1C7774FA19501FBA628808B05">
    <w:name w:val="0B2CD2C1C7774FA19501FBA628808B05"/>
    <w:rsid w:val="00C614F4"/>
  </w:style>
  <w:style w:type="paragraph" w:customStyle="1" w:styleId="8777FB66BDCF46078940762F841FAF41">
    <w:name w:val="8777FB66BDCF46078940762F841FAF41"/>
    <w:rsid w:val="00C614F4"/>
  </w:style>
  <w:style w:type="paragraph" w:customStyle="1" w:styleId="0D92AAD4244E4F4F82F3424B6E11C36B">
    <w:name w:val="0D92AAD4244E4F4F82F3424B6E11C36B"/>
    <w:rsid w:val="00C614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584884-A486-4B7E-BEAF-42FFDE43F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</dc:creator>
  <cp:keywords/>
  <dc:description/>
  <cp:lastModifiedBy>HImanshu Himan</cp:lastModifiedBy>
  <cp:revision>49</cp:revision>
  <dcterms:created xsi:type="dcterms:W3CDTF">2021-10-19T13:04:00Z</dcterms:created>
  <dcterms:modified xsi:type="dcterms:W3CDTF">2021-11-0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ieee</vt:lpwstr>
  </property>
  <property fmtid="{D5CDD505-2E9C-101B-9397-08002B2CF9AE}" pid="24" name="Mendeley Unique User Id_1">
    <vt:lpwstr>75cd4c45-c807-336a-aaeb-4a624b831831</vt:lpwstr>
  </property>
</Properties>
</file>